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D6CEF5" w14:textId="77777777" w:rsidR="00722134" w:rsidRPr="00722134" w:rsidRDefault="00722134" w:rsidP="00722134">
      <w:r w:rsidRPr="00722134">
        <w:t>Sure! Here's a list of 20 blog article titles followed by a detailed step-by-step guide on how to write them to demonstrate your R programming skills and identify syphilis prevalence to highlight facilities needing immediate attention.</w:t>
      </w:r>
    </w:p>
    <w:p w14:paraId="65CE6BB6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Blog Article Titles</w:t>
      </w:r>
    </w:p>
    <w:p w14:paraId="3B0715BC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Introduction to Syphilis Surveillance in Public Health Using R</w:t>
      </w:r>
    </w:p>
    <w:p w14:paraId="19D9A75D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Data Cleaning and Preparation in R for Syphilis Surveillance</w:t>
      </w:r>
    </w:p>
    <w:p w14:paraId="4DF65B00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Visualizing BPG Dose Coverage with ggplot2 in R</w:t>
      </w:r>
    </w:p>
    <w:p w14:paraId="7F0DDC06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Analyzing Male Urethritis Syndrome Incidence Trends Using R</w:t>
      </w:r>
    </w:p>
    <w:p w14:paraId="51BEC7E4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Mapping Syphilis Screening Coverage at First ANC Visit with R</w:t>
      </w:r>
    </w:p>
    <w:p w14:paraId="1F075D75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Predictive Modeling for Syphilis Prevalence Using R</w:t>
      </w:r>
    </w:p>
    <w:p w14:paraId="78990CFE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Interactive Dashboards for Public Health Data in R</w:t>
      </w:r>
    </w:p>
    <w:p w14:paraId="22947505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Correlation Analysis of Syphilis Indicators Using R</w:t>
      </w:r>
    </w:p>
    <w:p w14:paraId="345A0753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Time Series Analysis of Pregnant Female Syphilis Positive Rates</w:t>
      </w:r>
    </w:p>
    <w:p w14:paraId="7CD7D211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Identifying High-Risk Facilities for Syphilis with R</w:t>
      </w:r>
    </w:p>
    <w:p w14:paraId="7EA2CAFC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Automating Syphilis Surveillance Reports with RMarkdown</w:t>
      </w:r>
    </w:p>
    <w:p w14:paraId="46522CA4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Building Shiny Apps for Real-Time Syphilis Data Monitoring</w:t>
      </w:r>
    </w:p>
    <w:p w14:paraId="59877C99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Using R to Compare Regional Differences in Syphilis Prevalence</w:t>
      </w:r>
    </w:p>
    <w:p w14:paraId="3DC3DE70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Advanced Data Wrangling Techniques for Public Health Data in R</w:t>
      </w:r>
    </w:p>
    <w:p w14:paraId="1E3934E6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Geospatial Analysis of Syphilis Data with sf and ggmap in R</w:t>
      </w:r>
    </w:p>
    <w:p w14:paraId="13AF169A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Creating Heatmaps for Syphilis Indicator Trends in R</w:t>
      </w:r>
    </w:p>
    <w:p w14:paraId="3F02CA84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Utilizing Machine Learning in R for Syphilis Risk Prediction</w:t>
      </w:r>
    </w:p>
    <w:p w14:paraId="6920091C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Statistical Hypothesis Testing on Syphilis Data Using R</w:t>
      </w:r>
    </w:p>
    <w:p w14:paraId="0D0A6B3D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Evaluating the Impact of Interventions on Syphilis Rates with R</w:t>
      </w:r>
    </w:p>
    <w:p w14:paraId="63C0C47F" w14:textId="77777777" w:rsidR="00722134" w:rsidRPr="00722134" w:rsidRDefault="00722134" w:rsidP="00722134">
      <w:pPr>
        <w:numPr>
          <w:ilvl w:val="0"/>
          <w:numId w:val="1"/>
        </w:numPr>
      </w:pPr>
      <w:r w:rsidRPr="00722134">
        <w:rPr>
          <w:b/>
          <w:bCs/>
        </w:rPr>
        <w:t>Case Study: Syphilis Surveillance and Intervention Strategies Using R</w:t>
      </w:r>
    </w:p>
    <w:p w14:paraId="753F24F5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Step-by-Step Guide to Writing the Articles</w:t>
      </w:r>
    </w:p>
    <w:p w14:paraId="1279CFA1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. Introduction to Syphilis Surveillance in Public Health Using R</w:t>
      </w:r>
    </w:p>
    <w:p w14:paraId="661F1A72" w14:textId="77777777" w:rsidR="00722134" w:rsidRPr="00722134" w:rsidRDefault="00722134" w:rsidP="00722134">
      <w:pPr>
        <w:numPr>
          <w:ilvl w:val="0"/>
          <w:numId w:val="2"/>
        </w:numPr>
      </w:pPr>
      <w:r w:rsidRPr="00722134">
        <w:rPr>
          <w:b/>
          <w:bCs/>
        </w:rPr>
        <w:lastRenderedPageBreak/>
        <w:t>Objective</w:t>
      </w:r>
      <w:r w:rsidRPr="00722134">
        <w:t>: Introduce readers to the importance of syphilis surveillance and how R can be used in this context.</w:t>
      </w:r>
    </w:p>
    <w:p w14:paraId="524661C7" w14:textId="77777777" w:rsidR="00722134" w:rsidRPr="00722134" w:rsidRDefault="00722134" w:rsidP="00722134">
      <w:pPr>
        <w:numPr>
          <w:ilvl w:val="0"/>
          <w:numId w:val="2"/>
        </w:numPr>
      </w:pPr>
      <w:r w:rsidRPr="00722134">
        <w:rPr>
          <w:b/>
          <w:bCs/>
        </w:rPr>
        <w:t>Steps</w:t>
      </w:r>
      <w:r w:rsidRPr="00722134">
        <w:t>:</w:t>
      </w:r>
    </w:p>
    <w:p w14:paraId="7121EB61" w14:textId="77777777" w:rsidR="00722134" w:rsidRPr="00722134" w:rsidRDefault="00722134" w:rsidP="00722134">
      <w:pPr>
        <w:numPr>
          <w:ilvl w:val="1"/>
          <w:numId w:val="2"/>
        </w:numPr>
      </w:pPr>
      <w:r w:rsidRPr="00722134">
        <w:rPr>
          <w:b/>
          <w:bCs/>
        </w:rPr>
        <w:t>Introduction</w:t>
      </w:r>
      <w:r w:rsidRPr="00722134">
        <w:t>: Explain the significance of monitoring syphilis, particularly congenital syphilis.</w:t>
      </w:r>
    </w:p>
    <w:p w14:paraId="3D4FCB25" w14:textId="77777777" w:rsidR="00722134" w:rsidRPr="00722134" w:rsidRDefault="00722134" w:rsidP="00722134">
      <w:pPr>
        <w:numPr>
          <w:ilvl w:val="1"/>
          <w:numId w:val="2"/>
        </w:numPr>
      </w:pPr>
      <w:r w:rsidRPr="00722134">
        <w:rPr>
          <w:b/>
          <w:bCs/>
        </w:rPr>
        <w:t>Role of R in Public Health</w:t>
      </w:r>
      <w:r w:rsidRPr="00722134">
        <w:t>: Discuss why R is suitable for public health data analysis.</w:t>
      </w:r>
    </w:p>
    <w:p w14:paraId="39311B4A" w14:textId="77777777" w:rsidR="00722134" w:rsidRPr="00722134" w:rsidRDefault="00722134" w:rsidP="00722134">
      <w:pPr>
        <w:numPr>
          <w:ilvl w:val="1"/>
          <w:numId w:val="2"/>
        </w:numPr>
      </w:pPr>
      <w:r w:rsidRPr="00722134">
        <w:rPr>
          <w:b/>
          <w:bCs/>
        </w:rPr>
        <w:t>Overview of Data</w:t>
      </w:r>
      <w:r w:rsidRPr="00722134">
        <w:t>: Briefly describe the available datasets and indicators.</w:t>
      </w:r>
    </w:p>
    <w:p w14:paraId="2BF0BF59" w14:textId="77777777" w:rsidR="00722134" w:rsidRPr="00722134" w:rsidRDefault="00722134" w:rsidP="00722134">
      <w:pPr>
        <w:numPr>
          <w:ilvl w:val="1"/>
          <w:numId w:val="2"/>
        </w:numPr>
      </w:pPr>
      <w:r w:rsidRPr="00722134">
        <w:rPr>
          <w:b/>
          <w:bCs/>
        </w:rPr>
        <w:t>Outline of the Series</w:t>
      </w:r>
      <w:r w:rsidRPr="00722134">
        <w:t>: Introduce the topics that will be covered in future posts.</w:t>
      </w:r>
    </w:p>
    <w:p w14:paraId="4DE98E86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2. Data Cleaning and Preparation in R for Syphilis Surveillance</w:t>
      </w:r>
    </w:p>
    <w:p w14:paraId="140D98AD" w14:textId="77777777" w:rsidR="00722134" w:rsidRPr="00722134" w:rsidRDefault="00722134" w:rsidP="00722134">
      <w:pPr>
        <w:numPr>
          <w:ilvl w:val="0"/>
          <w:numId w:val="3"/>
        </w:numPr>
      </w:pPr>
      <w:r w:rsidRPr="00722134">
        <w:rPr>
          <w:b/>
          <w:bCs/>
        </w:rPr>
        <w:t>Objective</w:t>
      </w:r>
      <w:r w:rsidRPr="00722134">
        <w:t>: Demonstrate data cleaning and preparation techniques in R.</w:t>
      </w:r>
    </w:p>
    <w:p w14:paraId="68A6F133" w14:textId="77777777" w:rsidR="00722134" w:rsidRPr="00722134" w:rsidRDefault="00722134" w:rsidP="00722134">
      <w:pPr>
        <w:numPr>
          <w:ilvl w:val="0"/>
          <w:numId w:val="3"/>
        </w:numPr>
      </w:pPr>
      <w:r w:rsidRPr="00722134">
        <w:rPr>
          <w:b/>
          <w:bCs/>
        </w:rPr>
        <w:t>Steps</w:t>
      </w:r>
      <w:r w:rsidRPr="00722134">
        <w:t>:</w:t>
      </w:r>
    </w:p>
    <w:p w14:paraId="67800EE3" w14:textId="77777777" w:rsidR="00722134" w:rsidRPr="00722134" w:rsidRDefault="00722134" w:rsidP="00722134">
      <w:pPr>
        <w:numPr>
          <w:ilvl w:val="1"/>
          <w:numId w:val="3"/>
        </w:numPr>
      </w:pPr>
      <w:r w:rsidRPr="00722134">
        <w:rPr>
          <w:b/>
          <w:bCs/>
        </w:rPr>
        <w:t>Introduction</w:t>
      </w:r>
      <w:r w:rsidRPr="00722134">
        <w:t>: Explain the importance of clean data.</w:t>
      </w:r>
    </w:p>
    <w:p w14:paraId="36C800BE" w14:textId="77777777" w:rsidR="00722134" w:rsidRPr="00722134" w:rsidRDefault="00722134" w:rsidP="00722134">
      <w:pPr>
        <w:numPr>
          <w:ilvl w:val="1"/>
          <w:numId w:val="3"/>
        </w:numPr>
      </w:pPr>
      <w:r w:rsidRPr="00722134">
        <w:rPr>
          <w:b/>
          <w:bCs/>
        </w:rPr>
        <w:t>Loading Data</w:t>
      </w:r>
      <w:r w:rsidRPr="00722134">
        <w:t>: Show how to load data into R using readr or data.table.</w:t>
      </w:r>
    </w:p>
    <w:p w14:paraId="31D1508A" w14:textId="77777777" w:rsidR="00722134" w:rsidRPr="00722134" w:rsidRDefault="00722134" w:rsidP="00722134">
      <w:pPr>
        <w:numPr>
          <w:ilvl w:val="1"/>
          <w:numId w:val="3"/>
        </w:numPr>
      </w:pPr>
      <w:r w:rsidRPr="00722134">
        <w:rPr>
          <w:b/>
          <w:bCs/>
        </w:rPr>
        <w:t>Cleaning Steps</w:t>
      </w:r>
      <w:r w:rsidRPr="00722134">
        <w:t>:</w:t>
      </w:r>
    </w:p>
    <w:p w14:paraId="460B9DF7" w14:textId="77777777" w:rsidR="00722134" w:rsidRPr="00722134" w:rsidRDefault="00722134" w:rsidP="00722134">
      <w:pPr>
        <w:numPr>
          <w:ilvl w:val="2"/>
          <w:numId w:val="3"/>
        </w:numPr>
      </w:pPr>
      <w:r w:rsidRPr="00722134">
        <w:t>Handling missing values (tidyr).</w:t>
      </w:r>
    </w:p>
    <w:p w14:paraId="46B7F2C8" w14:textId="77777777" w:rsidR="00722134" w:rsidRPr="00722134" w:rsidRDefault="00722134" w:rsidP="00722134">
      <w:pPr>
        <w:numPr>
          <w:ilvl w:val="2"/>
          <w:numId w:val="3"/>
        </w:numPr>
      </w:pPr>
      <w:r w:rsidRPr="00722134">
        <w:t>Correcting data types (dplyr).</w:t>
      </w:r>
    </w:p>
    <w:p w14:paraId="19E9CBA2" w14:textId="77777777" w:rsidR="00722134" w:rsidRPr="00722134" w:rsidRDefault="00722134" w:rsidP="00722134">
      <w:pPr>
        <w:numPr>
          <w:ilvl w:val="2"/>
          <w:numId w:val="3"/>
        </w:numPr>
      </w:pPr>
      <w:r w:rsidRPr="00722134">
        <w:t>Removing duplicates.</w:t>
      </w:r>
    </w:p>
    <w:p w14:paraId="3935CBAF" w14:textId="77777777" w:rsidR="00722134" w:rsidRPr="00722134" w:rsidRDefault="00722134" w:rsidP="00722134">
      <w:pPr>
        <w:numPr>
          <w:ilvl w:val="2"/>
          <w:numId w:val="3"/>
        </w:numPr>
      </w:pPr>
      <w:r w:rsidRPr="00722134">
        <w:t>Addressing inconsistencies.</w:t>
      </w:r>
    </w:p>
    <w:p w14:paraId="5FD3DD80" w14:textId="77777777" w:rsidR="00722134" w:rsidRPr="00722134" w:rsidRDefault="00722134" w:rsidP="00722134">
      <w:pPr>
        <w:numPr>
          <w:ilvl w:val="1"/>
          <w:numId w:val="3"/>
        </w:numPr>
      </w:pPr>
      <w:r w:rsidRPr="00722134">
        <w:rPr>
          <w:b/>
          <w:bCs/>
        </w:rPr>
        <w:t>Data Transformation</w:t>
      </w:r>
      <w:r w:rsidRPr="00722134">
        <w:t>: Using dplyr for transformations like filtering and mutating columns.</w:t>
      </w:r>
    </w:p>
    <w:p w14:paraId="5DE56B0A" w14:textId="77777777" w:rsidR="00722134" w:rsidRPr="00722134" w:rsidRDefault="00722134" w:rsidP="00722134">
      <w:pPr>
        <w:numPr>
          <w:ilvl w:val="1"/>
          <w:numId w:val="3"/>
        </w:numPr>
      </w:pPr>
      <w:r w:rsidRPr="00722134">
        <w:rPr>
          <w:b/>
          <w:bCs/>
        </w:rPr>
        <w:t>Conclusion</w:t>
      </w:r>
      <w:r w:rsidRPr="00722134">
        <w:t>: Summarize the importance of these steps for accurate analysis.</w:t>
      </w:r>
    </w:p>
    <w:p w14:paraId="45483BEB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3. Visualizing BPG Dose Coverage with ggplot2 in R</w:t>
      </w:r>
    </w:p>
    <w:p w14:paraId="7F2F85AD" w14:textId="77777777" w:rsidR="00722134" w:rsidRPr="00722134" w:rsidRDefault="00722134" w:rsidP="00722134">
      <w:pPr>
        <w:numPr>
          <w:ilvl w:val="0"/>
          <w:numId w:val="4"/>
        </w:numPr>
      </w:pPr>
      <w:r w:rsidRPr="00722134">
        <w:rPr>
          <w:b/>
          <w:bCs/>
        </w:rPr>
        <w:t>Objective</w:t>
      </w:r>
      <w:r w:rsidRPr="00722134">
        <w:t>: Teach readers how to visualize data using ggplot2.</w:t>
      </w:r>
    </w:p>
    <w:p w14:paraId="5D283FD9" w14:textId="77777777" w:rsidR="00722134" w:rsidRPr="00722134" w:rsidRDefault="00722134" w:rsidP="00722134">
      <w:pPr>
        <w:numPr>
          <w:ilvl w:val="0"/>
          <w:numId w:val="4"/>
        </w:numPr>
      </w:pPr>
      <w:r w:rsidRPr="00722134">
        <w:rPr>
          <w:b/>
          <w:bCs/>
        </w:rPr>
        <w:t>Steps</w:t>
      </w:r>
      <w:r w:rsidRPr="00722134">
        <w:t>:</w:t>
      </w:r>
    </w:p>
    <w:p w14:paraId="6C26475D" w14:textId="77777777" w:rsidR="00722134" w:rsidRPr="00722134" w:rsidRDefault="00722134" w:rsidP="00722134">
      <w:pPr>
        <w:numPr>
          <w:ilvl w:val="1"/>
          <w:numId w:val="4"/>
        </w:numPr>
      </w:pPr>
      <w:r w:rsidRPr="00722134">
        <w:rPr>
          <w:b/>
          <w:bCs/>
        </w:rPr>
        <w:t>Introduction</w:t>
      </w:r>
      <w:r w:rsidRPr="00722134">
        <w:t>: Discuss the importance of visualizations.</w:t>
      </w:r>
    </w:p>
    <w:p w14:paraId="138CAB55" w14:textId="77777777" w:rsidR="00722134" w:rsidRPr="00722134" w:rsidRDefault="00722134" w:rsidP="00722134">
      <w:pPr>
        <w:numPr>
          <w:ilvl w:val="1"/>
          <w:numId w:val="4"/>
        </w:numPr>
      </w:pPr>
      <w:r w:rsidRPr="00722134">
        <w:rPr>
          <w:b/>
          <w:bCs/>
        </w:rPr>
        <w:lastRenderedPageBreak/>
        <w:t>Data Preparation</w:t>
      </w:r>
      <w:r w:rsidRPr="00722134">
        <w:t>: Briefly describe the dataset used.</w:t>
      </w:r>
    </w:p>
    <w:p w14:paraId="169588C4" w14:textId="77777777" w:rsidR="00722134" w:rsidRPr="00722134" w:rsidRDefault="00722134" w:rsidP="00722134">
      <w:pPr>
        <w:numPr>
          <w:ilvl w:val="1"/>
          <w:numId w:val="4"/>
        </w:numPr>
      </w:pPr>
      <w:r w:rsidRPr="00722134">
        <w:rPr>
          <w:b/>
          <w:bCs/>
        </w:rPr>
        <w:t>Creating Basic Plots</w:t>
      </w:r>
      <w:r w:rsidRPr="00722134">
        <w:t>: Bar charts, line graphs to show coverage.</w:t>
      </w:r>
    </w:p>
    <w:p w14:paraId="01AC731E" w14:textId="77777777" w:rsidR="00722134" w:rsidRPr="00722134" w:rsidRDefault="00722134" w:rsidP="00722134">
      <w:pPr>
        <w:numPr>
          <w:ilvl w:val="1"/>
          <w:numId w:val="4"/>
        </w:numPr>
      </w:pPr>
      <w:r w:rsidRPr="00722134">
        <w:rPr>
          <w:b/>
          <w:bCs/>
        </w:rPr>
        <w:t>Advanced Visualizations</w:t>
      </w:r>
      <w:r w:rsidRPr="00722134">
        <w:t>: Faceting, theming, and annotating plots.</w:t>
      </w:r>
    </w:p>
    <w:p w14:paraId="4FC8E3F2" w14:textId="77777777" w:rsidR="00722134" w:rsidRPr="00722134" w:rsidRDefault="00722134" w:rsidP="00722134">
      <w:pPr>
        <w:numPr>
          <w:ilvl w:val="1"/>
          <w:numId w:val="4"/>
        </w:numPr>
      </w:pPr>
      <w:r w:rsidRPr="00722134">
        <w:rPr>
          <w:b/>
          <w:bCs/>
        </w:rPr>
        <w:t>Interactive Plots</w:t>
      </w:r>
      <w:r w:rsidRPr="00722134">
        <w:t>: Briefly introduce plotly for interactivity.</w:t>
      </w:r>
    </w:p>
    <w:p w14:paraId="68DD8E89" w14:textId="77777777" w:rsidR="00722134" w:rsidRPr="00722134" w:rsidRDefault="00722134" w:rsidP="00722134">
      <w:pPr>
        <w:numPr>
          <w:ilvl w:val="1"/>
          <w:numId w:val="4"/>
        </w:numPr>
      </w:pPr>
      <w:r w:rsidRPr="00722134">
        <w:rPr>
          <w:b/>
          <w:bCs/>
        </w:rPr>
        <w:t>Conclusion</w:t>
      </w:r>
      <w:r w:rsidRPr="00722134">
        <w:t>: Summarize key points.</w:t>
      </w:r>
    </w:p>
    <w:p w14:paraId="16B20386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4. Analyzing Male Urethritis Syndrome Incidence Trends Using R</w:t>
      </w:r>
    </w:p>
    <w:p w14:paraId="463DF8C8" w14:textId="77777777" w:rsidR="00722134" w:rsidRPr="00722134" w:rsidRDefault="00722134" w:rsidP="00722134">
      <w:pPr>
        <w:numPr>
          <w:ilvl w:val="0"/>
          <w:numId w:val="5"/>
        </w:numPr>
      </w:pPr>
      <w:r w:rsidRPr="00722134">
        <w:rPr>
          <w:b/>
          <w:bCs/>
        </w:rPr>
        <w:t>Objective</w:t>
      </w:r>
      <w:r w:rsidRPr="00722134">
        <w:t>: Analyze trends in Male Urethritis Syndrome incidence over time.</w:t>
      </w:r>
    </w:p>
    <w:p w14:paraId="527DE6F9" w14:textId="77777777" w:rsidR="00722134" w:rsidRPr="00722134" w:rsidRDefault="00722134" w:rsidP="00722134">
      <w:pPr>
        <w:numPr>
          <w:ilvl w:val="0"/>
          <w:numId w:val="5"/>
        </w:numPr>
      </w:pPr>
      <w:r w:rsidRPr="00722134">
        <w:rPr>
          <w:b/>
          <w:bCs/>
        </w:rPr>
        <w:t>Steps</w:t>
      </w:r>
      <w:r w:rsidRPr="00722134">
        <w:t>:</w:t>
      </w:r>
    </w:p>
    <w:p w14:paraId="4312C1E3" w14:textId="77777777" w:rsidR="00722134" w:rsidRPr="00722134" w:rsidRDefault="00722134" w:rsidP="00722134">
      <w:pPr>
        <w:numPr>
          <w:ilvl w:val="1"/>
          <w:numId w:val="5"/>
        </w:numPr>
      </w:pPr>
      <w:r w:rsidRPr="00722134">
        <w:rPr>
          <w:b/>
          <w:bCs/>
        </w:rPr>
        <w:t>Introduction</w:t>
      </w:r>
      <w:r w:rsidRPr="00722134">
        <w:t>: Explain the significance of monitoring Male Urethritis Syndrome.</w:t>
      </w:r>
    </w:p>
    <w:p w14:paraId="41A4FCBA" w14:textId="77777777" w:rsidR="00722134" w:rsidRPr="00722134" w:rsidRDefault="00722134" w:rsidP="00722134">
      <w:pPr>
        <w:numPr>
          <w:ilvl w:val="1"/>
          <w:numId w:val="5"/>
        </w:numPr>
      </w:pPr>
      <w:r w:rsidRPr="00722134">
        <w:rPr>
          <w:b/>
          <w:bCs/>
        </w:rPr>
        <w:t>Time Series Analysis</w:t>
      </w:r>
      <w:r w:rsidRPr="00722134">
        <w:t>:</w:t>
      </w:r>
    </w:p>
    <w:p w14:paraId="71804E8C" w14:textId="77777777" w:rsidR="00722134" w:rsidRPr="00722134" w:rsidRDefault="00722134" w:rsidP="00722134">
      <w:pPr>
        <w:numPr>
          <w:ilvl w:val="2"/>
          <w:numId w:val="5"/>
        </w:numPr>
      </w:pPr>
      <w:r w:rsidRPr="00722134">
        <w:t>Loading and preparing data.</w:t>
      </w:r>
    </w:p>
    <w:p w14:paraId="62524F09" w14:textId="77777777" w:rsidR="00722134" w:rsidRPr="00722134" w:rsidRDefault="00722134" w:rsidP="00722134">
      <w:pPr>
        <w:numPr>
          <w:ilvl w:val="2"/>
          <w:numId w:val="5"/>
        </w:numPr>
      </w:pPr>
      <w:r w:rsidRPr="00722134">
        <w:t>Plotting trends over time.</w:t>
      </w:r>
    </w:p>
    <w:p w14:paraId="0AAF07FB" w14:textId="77777777" w:rsidR="00722134" w:rsidRPr="00722134" w:rsidRDefault="00722134" w:rsidP="00722134">
      <w:pPr>
        <w:numPr>
          <w:ilvl w:val="2"/>
          <w:numId w:val="5"/>
        </w:numPr>
      </w:pPr>
      <w:r w:rsidRPr="00722134">
        <w:t>Using forecast package for basic forecasting.</w:t>
      </w:r>
    </w:p>
    <w:p w14:paraId="77D1D763" w14:textId="77777777" w:rsidR="00722134" w:rsidRPr="00722134" w:rsidRDefault="00722134" w:rsidP="00722134">
      <w:pPr>
        <w:numPr>
          <w:ilvl w:val="1"/>
          <w:numId w:val="5"/>
        </w:numPr>
      </w:pPr>
      <w:r w:rsidRPr="00722134">
        <w:rPr>
          <w:b/>
          <w:bCs/>
        </w:rPr>
        <w:t>Seasonal Decomposition</w:t>
      </w:r>
      <w:r w:rsidRPr="00722134">
        <w:t>: Using stl or decompose.</w:t>
      </w:r>
    </w:p>
    <w:p w14:paraId="4840DB70" w14:textId="77777777" w:rsidR="00722134" w:rsidRPr="00722134" w:rsidRDefault="00722134" w:rsidP="00722134">
      <w:pPr>
        <w:numPr>
          <w:ilvl w:val="1"/>
          <w:numId w:val="5"/>
        </w:numPr>
      </w:pPr>
      <w:r w:rsidRPr="00722134">
        <w:rPr>
          <w:b/>
          <w:bCs/>
        </w:rPr>
        <w:t>Conclusion</w:t>
      </w:r>
      <w:r w:rsidRPr="00722134">
        <w:t>: Insights gained from the analysis.</w:t>
      </w:r>
    </w:p>
    <w:p w14:paraId="7B2F35DE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5. Mapping Syphilis Screening Coverage at First ANC Visit with R</w:t>
      </w:r>
    </w:p>
    <w:p w14:paraId="5D329236" w14:textId="77777777" w:rsidR="00722134" w:rsidRPr="00722134" w:rsidRDefault="00722134" w:rsidP="00722134">
      <w:pPr>
        <w:numPr>
          <w:ilvl w:val="0"/>
          <w:numId w:val="6"/>
        </w:numPr>
      </w:pPr>
      <w:r w:rsidRPr="00722134">
        <w:rPr>
          <w:b/>
          <w:bCs/>
        </w:rPr>
        <w:t>Objective</w:t>
      </w:r>
      <w:r w:rsidRPr="00722134">
        <w:t>: Create maps to show syphilis screening coverage.</w:t>
      </w:r>
    </w:p>
    <w:p w14:paraId="78201886" w14:textId="77777777" w:rsidR="00722134" w:rsidRPr="00722134" w:rsidRDefault="00722134" w:rsidP="00722134">
      <w:pPr>
        <w:numPr>
          <w:ilvl w:val="0"/>
          <w:numId w:val="6"/>
        </w:numPr>
      </w:pPr>
      <w:r w:rsidRPr="00722134">
        <w:rPr>
          <w:b/>
          <w:bCs/>
        </w:rPr>
        <w:t>Steps</w:t>
      </w:r>
      <w:r w:rsidRPr="00722134">
        <w:t>:</w:t>
      </w:r>
    </w:p>
    <w:p w14:paraId="0259D700" w14:textId="77777777" w:rsidR="00722134" w:rsidRPr="00722134" w:rsidRDefault="00722134" w:rsidP="00722134">
      <w:pPr>
        <w:numPr>
          <w:ilvl w:val="1"/>
          <w:numId w:val="6"/>
        </w:numPr>
      </w:pPr>
      <w:r w:rsidRPr="00722134">
        <w:rPr>
          <w:b/>
          <w:bCs/>
        </w:rPr>
        <w:t>Introduction</w:t>
      </w:r>
      <w:r w:rsidRPr="00722134">
        <w:t>: Importance of geographic analysis in public health.</w:t>
      </w:r>
    </w:p>
    <w:p w14:paraId="4B99DA77" w14:textId="77777777" w:rsidR="00722134" w:rsidRPr="00722134" w:rsidRDefault="00722134" w:rsidP="00722134">
      <w:pPr>
        <w:numPr>
          <w:ilvl w:val="1"/>
          <w:numId w:val="6"/>
        </w:numPr>
      </w:pPr>
      <w:r w:rsidRPr="00722134">
        <w:rPr>
          <w:b/>
          <w:bCs/>
        </w:rPr>
        <w:t>Data Preparation</w:t>
      </w:r>
      <w:r w:rsidRPr="00722134">
        <w:t>: Geospatial data integration.</w:t>
      </w:r>
    </w:p>
    <w:p w14:paraId="685EDB4D" w14:textId="77777777" w:rsidR="00722134" w:rsidRPr="00722134" w:rsidRDefault="00722134" w:rsidP="00722134">
      <w:pPr>
        <w:numPr>
          <w:ilvl w:val="1"/>
          <w:numId w:val="6"/>
        </w:numPr>
      </w:pPr>
      <w:r w:rsidRPr="00722134">
        <w:rPr>
          <w:b/>
          <w:bCs/>
        </w:rPr>
        <w:t>Mapping with ggplot2 and sf</w:t>
      </w:r>
      <w:r w:rsidRPr="00722134">
        <w:t>:</w:t>
      </w:r>
    </w:p>
    <w:p w14:paraId="1A10022D" w14:textId="77777777" w:rsidR="00722134" w:rsidRPr="00722134" w:rsidRDefault="00722134" w:rsidP="00722134">
      <w:pPr>
        <w:numPr>
          <w:ilvl w:val="2"/>
          <w:numId w:val="6"/>
        </w:numPr>
      </w:pPr>
      <w:r w:rsidRPr="00722134">
        <w:t>Basic mapping.</w:t>
      </w:r>
    </w:p>
    <w:p w14:paraId="73302CB8" w14:textId="77777777" w:rsidR="00722134" w:rsidRPr="00722134" w:rsidRDefault="00722134" w:rsidP="00722134">
      <w:pPr>
        <w:numPr>
          <w:ilvl w:val="2"/>
          <w:numId w:val="6"/>
        </w:numPr>
      </w:pPr>
      <w:r w:rsidRPr="00722134">
        <w:t>Choropleth maps.</w:t>
      </w:r>
    </w:p>
    <w:p w14:paraId="1A308DC6" w14:textId="77777777" w:rsidR="00722134" w:rsidRPr="00722134" w:rsidRDefault="00722134" w:rsidP="00722134">
      <w:pPr>
        <w:numPr>
          <w:ilvl w:val="2"/>
          <w:numId w:val="6"/>
        </w:numPr>
      </w:pPr>
      <w:r w:rsidRPr="00722134">
        <w:t>Adding layers and annotations.</w:t>
      </w:r>
    </w:p>
    <w:p w14:paraId="53BBB361" w14:textId="77777777" w:rsidR="00722134" w:rsidRPr="00722134" w:rsidRDefault="00722134" w:rsidP="00722134">
      <w:pPr>
        <w:numPr>
          <w:ilvl w:val="1"/>
          <w:numId w:val="6"/>
        </w:numPr>
      </w:pPr>
      <w:r w:rsidRPr="00722134">
        <w:rPr>
          <w:b/>
          <w:bCs/>
        </w:rPr>
        <w:t>Interactive Maps</w:t>
      </w:r>
      <w:r w:rsidRPr="00722134">
        <w:t>: Using leaflet for interactive maps.</w:t>
      </w:r>
    </w:p>
    <w:p w14:paraId="62DD70E5" w14:textId="77777777" w:rsidR="00722134" w:rsidRPr="00722134" w:rsidRDefault="00722134" w:rsidP="00722134">
      <w:pPr>
        <w:numPr>
          <w:ilvl w:val="1"/>
          <w:numId w:val="6"/>
        </w:numPr>
      </w:pPr>
      <w:r w:rsidRPr="00722134">
        <w:rPr>
          <w:b/>
          <w:bCs/>
        </w:rPr>
        <w:lastRenderedPageBreak/>
        <w:t>Conclusion</w:t>
      </w:r>
      <w:r w:rsidRPr="00722134">
        <w:t>: Highlighting critical areas needing attention.</w:t>
      </w:r>
    </w:p>
    <w:p w14:paraId="6440E72B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6. Predictive Modeling for Syphilis Prevalence Using R</w:t>
      </w:r>
    </w:p>
    <w:p w14:paraId="28F13EA1" w14:textId="77777777" w:rsidR="00722134" w:rsidRPr="00722134" w:rsidRDefault="00722134" w:rsidP="00722134">
      <w:pPr>
        <w:numPr>
          <w:ilvl w:val="0"/>
          <w:numId w:val="7"/>
        </w:numPr>
      </w:pPr>
      <w:r w:rsidRPr="00722134">
        <w:rPr>
          <w:b/>
          <w:bCs/>
        </w:rPr>
        <w:t>Objective</w:t>
      </w:r>
      <w:r w:rsidRPr="00722134">
        <w:t>: Demonstrate how to build predictive models in R.</w:t>
      </w:r>
    </w:p>
    <w:p w14:paraId="49FC7071" w14:textId="77777777" w:rsidR="00722134" w:rsidRPr="00722134" w:rsidRDefault="00722134" w:rsidP="00722134">
      <w:pPr>
        <w:numPr>
          <w:ilvl w:val="0"/>
          <w:numId w:val="7"/>
        </w:numPr>
      </w:pPr>
      <w:r w:rsidRPr="00722134">
        <w:rPr>
          <w:b/>
          <w:bCs/>
        </w:rPr>
        <w:t>Steps</w:t>
      </w:r>
      <w:r w:rsidRPr="00722134">
        <w:t>:</w:t>
      </w:r>
    </w:p>
    <w:p w14:paraId="7472839A" w14:textId="77777777" w:rsidR="00722134" w:rsidRPr="00722134" w:rsidRDefault="00722134" w:rsidP="00722134">
      <w:pPr>
        <w:numPr>
          <w:ilvl w:val="1"/>
          <w:numId w:val="7"/>
        </w:numPr>
      </w:pPr>
      <w:r w:rsidRPr="00722134">
        <w:rPr>
          <w:b/>
          <w:bCs/>
        </w:rPr>
        <w:t>Introduction</w:t>
      </w:r>
      <w:r w:rsidRPr="00722134">
        <w:t>: Importance of predictive modeling.</w:t>
      </w:r>
    </w:p>
    <w:p w14:paraId="682FA201" w14:textId="77777777" w:rsidR="00722134" w:rsidRPr="00722134" w:rsidRDefault="00722134" w:rsidP="00722134">
      <w:pPr>
        <w:numPr>
          <w:ilvl w:val="1"/>
          <w:numId w:val="7"/>
        </w:numPr>
      </w:pPr>
      <w:r w:rsidRPr="00722134">
        <w:rPr>
          <w:b/>
          <w:bCs/>
        </w:rPr>
        <w:t>Data Preparation</w:t>
      </w:r>
      <w:r w:rsidRPr="00722134">
        <w:t>: Splitting data into training and test sets.</w:t>
      </w:r>
    </w:p>
    <w:p w14:paraId="0666F255" w14:textId="77777777" w:rsidR="00722134" w:rsidRPr="00722134" w:rsidRDefault="00722134" w:rsidP="00722134">
      <w:pPr>
        <w:numPr>
          <w:ilvl w:val="1"/>
          <w:numId w:val="7"/>
        </w:numPr>
      </w:pPr>
      <w:r w:rsidRPr="00722134">
        <w:rPr>
          <w:b/>
          <w:bCs/>
        </w:rPr>
        <w:t>Building Models</w:t>
      </w:r>
      <w:r w:rsidRPr="00722134">
        <w:t>: Using caret for linear regression, logistic regression.</w:t>
      </w:r>
    </w:p>
    <w:p w14:paraId="366B64EC" w14:textId="77777777" w:rsidR="00722134" w:rsidRPr="00722134" w:rsidRDefault="00722134" w:rsidP="00722134">
      <w:pPr>
        <w:numPr>
          <w:ilvl w:val="1"/>
          <w:numId w:val="7"/>
        </w:numPr>
      </w:pPr>
      <w:r w:rsidRPr="00722134">
        <w:rPr>
          <w:b/>
          <w:bCs/>
        </w:rPr>
        <w:t>Model Evaluation</w:t>
      </w:r>
      <w:r w:rsidRPr="00722134">
        <w:t>: Performance metrics, cross-validation.</w:t>
      </w:r>
    </w:p>
    <w:p w14:paraId="510B747F" w14:textId="77777777" w:rsidR="00722134" w:rsidRPr="00722134" w:rsidRDefault="00722134" w:rsidP="00722134">
      <w:pPr>
        <w:numPr>
          <w:ilvl w:val="1"/>
          <w:numId w:val="7"/>
        </w:numPr>
      </w:pPr>
      <w:r w:rsidRPr="00722134">
        <w:rPr>
          <w:b/>
          <w:bCs/>
        </w:rPr>
        <w:t>Conclusion</w:t>
      </w:r>
      <w:r w:rsidRPr="00722134">
        <w:t>: Insights and potential applications.</w:t>
      </w:r>
    </w:p>
    <w:p w14:paraId="3F80FFE8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7. Interactive Dashboards for Public Health Data in R</w:t>
      </w:r>
    </w:p>
    <w:p w14:paraId="52E643F7" w14:textId="77777777" w:rsidR="00722134" w:rsidRPr="00722134" w:rsidRDefault="00722134" w:rsidP="00722134">
      <w:pPr>
        <w:numPr>
          <w:ilvl w:val="0"/>
          <w:numId w:val="8"/>
        </w:numPr>
      </w:pPr>
      <w:r w:rsidRPr="00722134">
        <w:rPr>
          <w:b/>
          <w:bCs/>
        </w:rPr>
        <w:t>Objective</w:t>
      </w:r>
      <w:r w:rsidRPr="00722134">
        <w:t>: Create dashboards for data visualization using shiny.</w:t>
      </w:r>
    </w:p>
    <w:p w14:paraId="66CA4F04" w14:textId="77777777" w:rsidR="00722134" w:rsidRPr="00722134" w:rsidRDefault="00722134" w:rsidP="00722134">
      <w:pPr>
        <w:numPr>
          <w:ilvl w:val="0"/>
          <w:numId w:val="8"/>
        </w:numPr>
      </w:pPr>
      <w:r w:rsidRPr="00722134">
        <w:rPr>
          <w:b/>
          <w:bCs/>
        </w:rPr>
        <w:t>Steps</w:t>
      </w:r>
      <w:r w:rsidRPr="00722134">
        <w:t>:</w:t>
      </w:r>
    </w:p>
    <w:p w14:paraId="7A46490E" w14:textId="77777777" w:rsidR="00722134" w:rsidRPr="00722134" w:rsidRDefault="00722134" w:rsidP="00722134">
      <w:pPr>
        <w:numPr>
          <w:ilvl w:val="1"/>
          <w:numId w:val="8"/>
        </w:numPr>
      </w:pPr>
      <w:r w:rsidRPr="00722134">
        <w:rPr>
          <w:b/>
          <w:bCs/>
        </w:rPr>
        <w:t>Introduction</w:t>
      </w:r>
      <w:r w:rsidRPr="00722134">
        <w:t>: Benefits of interactive dashboards.</w:t>
      </w:r>
    </w:p>
    <w:p w14:paraId="756DA0E8" w14:textId="77777777" w:rsidR="00722134" w:rsidRPr="00722134" w:rsidRDefault="00722134" w:rsidP="00722134">
      <w:pPr>
        <w:numPr>
          <w:ilvl w:val="1"/>
          <w:numId w:val="8"/>
        </w:numPr>
      </w:pPr>
      <w:r w:rsidRPr="00722134">
        <w:rPr>
          <w:b/>
          <w:bCs/>
        </w:rPr>
        <w:t>Setting Up shiny</w:t>
      </w:r>
      <w:r w:rsidRPr="00722134">
        <w:t>: Basic setup and structure.</w:t>
      </w:r>
    </w:p>
    <w:p w14:paraId="09C2EA2F" w14:textId="77777777" w:rsidR="00722134" w:rsidRPr="00722134" w:rsidRDefault="00722134" w:rsidP="00722134">
      <w:pPr>
        <w:numPr>
          <w:ilvl w:val="1"/>
          <w:numId w:val="8"/>
        </w:numPr>
      </w:pPr>
      <w:r w:rsidRPr="00722134">
        <w:rPr>
          <w:b/>
          <w:bCs/>
        </w:rPr>
        <w:t>Creating Widgets</w:t>
      </w:r>
      <w:r w:rsidRPr="00722134">
        <w:t>: Sliders, dropdowns, and inputs.</w:t>
      </w:r>
    </w:p>
    <w:p w14:paraId="159EB0F8" w14:textId="77777777" w:rsidR="00722134" w:rsidRPr="00722134" w:rsidRDefault="00722134" w:rsidP="00722134">
      <w:pPr>
        <w:numPr>
          <w:ilvl w:val="1"/>
          <w:numId w:val="8"/>
        </w:numPr>
      </w:pPr>
      <w:r w:rsidRPr="00722134">
        <w:rPr>
          <w:b/>
          <w:bCs/>
        </w:rPr>
        <w:t>Integrating Plots and Tables</w:t>
      </w:r>
      <w:r w:rsidRPr="00722134">
        <w:t>: Using ggplot2 and DT.</w:t>
      </w:r>
    </w:p>
    <w:p w14:paraId="03F7CDCC" w14:textId="77777777" w:rsidR="00722134" w:rsidRPr="00722134" w:rsidRDefault="00722134" w:rsidP="00722134">
      <w:pPr>
        <w:numPr>
          <w:ilvl w:val="1"/>
          <w:numId w:val="8"/>
        </w:numPr>
      </w:pPr>
      <w:r w:rsidRPr="00722134">
        <w:rPr>
          <w:b/>
          <w:bCs/>
        </w:rPr>
        <w:t>Deploying the Dashboard</w:t>
      </w:r>
      <w:r w:rsidRPr="00722134">
        <w:t>: Steps for deployment.</w:t>
      </w:r>
    </w:p>
    <w:p w14:paraId="549ECB52" w14:textId="77777777" w:rsidR="00722134" w:rsidRPr="00722134" w:rsidRDefault="00722134" w:rsidP="00722134">
      <w:pPr>
        <w:numPr>
          <w:ilvl w:val="1"/>
          <w:numId w:val="8"/>
        </w:numPr>
      </w:pPr>
      <w:r w:rsidRPr="00722134">
        <w:rPr>
          <w:b/>
          <w:bCs/>
        </w:rPr>
        <w:t>Conclusion</w:t>
      </w:r>
      <w:r w:rsidRPr="00722134">
        <w:t>: Enhancing data accessibility.</w:t>
      </w:r>
    </w:p>
    <w:p w14:paraId="6AEAFC2D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8. Correlation Analysis of Syphilis Indicators Using R</w:t>
      </w:r>
    </w:p>
    <w:p w14:paraId="53D9400F" w14:textId="77777777" w:rsidR="00722134" w:rsidRPr="00722134" w:rsidRDefault="00722134" w:rsidP="00722134">
      <w:pPr>
        <w:numPr>
          <w:ilvl w:val="0"/>
          <w:numId w:val="9"/>
        </w:numPr>
      </w:pPr>
      <w:r w:rsidRPr="00722134">
        <w:rPr>
          <w:b/>
          <w:bCs/>
        </w:rPr>
        <w:t>Objective</w:t>
      </w:r>
      <w:r w:rsidRPr="00722134">
        <w:t>: Analyze correlations between different syphilis indicators.</w:t>
      </w:r>
    </w:p>
    <w:p w14:paraId="507B6713" w14:textId="77777777" w:rsidR="00722134" w:rsidRPr="00722134" w:rsidRDefault="00722134" w:rsidP="00722134">
      <w:pPr>
        <w:numPr>
          <w:ilvl w:val="0"/>
          <w:numId w:val="9"/>
        </w:numPr>
      </w:pPr>
      <w:r w:rsidRPr="00722134">
        <w:rPr>
          <w:b/>
          <w:bCs/>
        </w:rPr>
        <w:t>Steps</w:t>
      </w:r>
      <w:r w:rsidRPr="00722134">
        <w:t>:</w:t>
      </w:r>
    </w:p>
    <w:p w14:paraId="292E25C3" w14:textId="77777777" w:rsidR="00722134" w:rsidRPr="00722134" w:rsidRDefault="00722134" w:rsidP="00722134">
      <w:pPr>
        <w:numPr>
          <w:ilvl w:val="1"/>
          <w:numId w:val="9"/>
        </w:numPr>
      </w:pPr>
      <w:r w:rsidRPr="00722134">
        <w:rPr>
          <w:b/>
          <w:bCs/>
        </w:rPr>
        <w:t>Introduction</w:t>
      </w:r>
      <w:r w:rsidRPr="00722134">
        <w:t>: Importance of understanding relationships between indicators.</w:t>
      </w:r>
    </w:p>
    <w:p w14:paraId="6A6B65DB" w14:textId="77777777" w:rsidR="00722134" w:rsidRPr="00722134" w:rsidRDefault="00722134" w:rsidP="00722134">
      <w:pPr>
        <w:numPr>
          <w:ilvl w:val="1"/>
          <w:numId w:val="9"/>
        </w:numPr>
      </w:pPr>
      <w:r w:rsidRPr="00722134">
        <w:rPr>
          <w:b/>
          <w:bCs/>
        </w:rPr>
        <w:t>Data Preparation</w:t>
      </w:r>
      <w:r w:rsidRPr="00722134">
        <w:t>: Cleaning and organizing data.</w:t>
      </w:r>
    </w:p>
    <w:p w14:paraId="352F6F5B" w14:textId="77777777" w:rsidR="00722134" w:rsidRPr="00722134" w:rsidRDefault="00722134" w:rsidP="00722134">
      <w:pPr>
        <w:numPr>
          <w:ilvl w:val="1"/>
          <w:numId w:val="9"/>
        </w:numPr>
      </w:pPr>
      <w:r w:rsidRPr="00722134">
        <w:rPr>
          <w:b/>
          <w:bCs/>
        </w:rPr>
        <w:t>Correlation Analysis</w:t>
      </w:r>
      <w:r w:rsidRPr="00722134">
        <w:t>: Using cor function and visualizing with corrplot.</w:t>
      </w:r>
    </w:p>
    <w:p w14:paraId="77CFC601" w14:textId="77777777" w:rsidR="00722134" w:rsidRPr="00722134" w:rsidRDefault="00722134" w:rsidP="00722134">
      <w:pPr>
        <w:numPr>
          <w:ilvl w:val="1"/>
          <w:numId w:val="9"/>
        </w:numPr>
      </w:pPr>
      <w:r w:rsidRPr="00722134">
        <w:rPr>
          <w:b/>
          <w:bCs/>
        </w:rPr>
        <w:t>Interpreting Results</w:t>
      </w:r>
      <w:r w:rsidRPr="00722134">
        <w:t>: Discussing the implications of findings.</w:t>
      </w:r>
    </w:p>
    <w:p w14:paraId="78EC0D4B" w14:textId="77777777" w:rsidR="00722134" w:rsidRPr="00722134" w:rsidRDefault="00722134" w:rsidP="00722134">
      <w:pPr>
        <w:numPr>
          <w:ilvl w:val="1"/>
          <w:numId w:val="9"/>
        </w:numPr>
      </w:pPr>
      <w:r w:rsidRPr="00722134">
        <w:rPr>
          <w:b/>
          <w:bCs/>
        </w:rPr>
        <w:lastRenderedPageBreak/>
        <w:t>Conclusion</w:t>
      </w:r>
      <w:r w:rsidRPr="00722134">
        <w:t>: Summary of key correlations.</w:t>
      </w:r>
    </w:p>
    <w:p w14:paraId="12C6FD0C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9. Time Series Analysis of Pregnant Female Syphilis Positive Rates</w:t>
      </w:r>
    </w:p>
    <w:p w14:paraId="76E66024" w14:textId="77777777" w:rsidR="00722134" w:rsidRPr="00722134" w:rsidRDefault="00722134" w:rsidP="00722134">
      <w:pPr>
        <w:numPr>
          <w:ilvl w:val="0"/>
          <w:numId w:val="10"/>
        </w:numPr>
      </w:pPr>
      <w:r w:rsidRPr="00722134">
        <w:rPr>
          <w:b/>
          <w:bCs/>
        </w:rPr>
        <w:t>Objective</w:t>
      </w:r>
      <w:r w:rsidRPr="00722134">
        <w:t>: Analyze time series data for syphilis positive rates.</w:t>
      </w:r>
    </w:p>
    <w:p w14:paraId="7F033A6A" w14:textId="77777777" w:rsidR="00722134" w:rsidRPr="00722134" w:rsidRDefault="00722134" w:rsidP="00722134">
      <w:pPr>
        <w:numPr>
          <w:ilvl w:val="0"/>
          <w:numId w:val="10"/>
        </w:numPr>
      </w:pPr>
      <w:r w:rsidRPr="00722134">
        <w:rPr>
          <w:b/>
          <w:bCs/>
        </w:rPr>
        <w:t>Steps</w:t>
      </w:r>
      <w:r w:rsidRPr="00722134">
        <w:t>:</w:t>
      </w:r>
    </w:p>
    <w:p w14:paraId="39E4DFBB" w14:textId="77777777" w:rsidR="00722134" w:rsidRPr="00722134" w:rsidRDefault="00722134" w:rsidP="00722134">
      <w:pPr>
        <w:numPr>
          <w:ilvl w:val="1"/>
          <w:numId w:val="10"/>
        </w:numPr>
      </w:pPr>
      <w:r w:rsidRPr="00722134">
        <w:rPr>
          <w:b/>
          <w:bCs/>
        </w:rPr>
        <w:t>Introduction</w:t>
      </w:r>
      <w:r w:rsidRPr="00722134">
        <w:t>: Importance of monitoring syphilis positive rates.</w:t>
      </w:r>
    </w:p>
    <w:p w14:paraId="1C67E014" w14:textId="77777777" w:rsidR="00722134" w:rsidRPr="00722134" w:rsidRDefault="00722134" w:rsidP="00722134">
      <w:pPr>
        <w:numPr>
          <w:ilvl w:val="1"/>
          <w:numId w:val="10"/>
        </w:numPr>
      </w:pPr>
      <w:r w:rsidRPr="00722134">
        <w:rPr>
          <w:b/>
          <w:bCs/>
        </w:rPr>
        <w:t>Loading Data</w:t>
      </w:r>
      <w:r w:rsidRPr="00722134">
        <w:t>: Preparing time series data.</w:t>
      </w:r>
    </w:p>
    <w:p w14:paraId="580C1C42" w14:textId="77777777" w:rsidR="00722134" w:rsidRPr="00722134" w:rsidRDefault="00722134" w:rsidP="00722134">
      <w:pPr>
        <w:numPr>
          <w:ilvl w:val="1"/>
          <w:numId w:val="10"/>
        </w:numPr>
      </w:pPr>
      <w:r w:rsidRPr="00722134">
        <w:rPr>
          <w:b/>
          <w:bCs/>
        </w:rPr>
        <w:t>Trend Analysis</w:t>
      </w:r>
      <w:r w:rsidRPr="00722134">
        <w:t>: Using ggplot2 for visualization.</w:t>
      </w:r>
    </w:p>
    <w:p w14:paraId="63A4E445" w14:textId="77777777" w:rsidR="00722134" w:rsidRPr="00722134" w:rsidRDefault="00722134" w:rsidP="00722134">
      <w:pPr>
        <w:numPr>
          <w:ilvl w:val="1"/>
          <w:numId w:val="10"/>
        </w:numPr>
      </w:pPr>
      <w:r w:rsidRPr="00722134">
        <w:rPr>
          <w:b/>
          <w:bCs/>
        </w:rPr>
        <w:t>Advanced Time Series Techniques</w:t>
      </w:r>
      <w:r w:rsidRPr="00722134">
        <w:t>: Using forecast and TSA.</w:t>
      </w:r>
    </w:p>
    <w:p w14:paraId="47D6122B" w14:textId="77777777" w:rsidR="00722134" w:rsidRPr="00722134" w:rsidRDefault="00722134" w:rsidP="00722134">
      <w:pPr>
        <w:numPr>
          <w:ilvl w:val="1"/>
          <w:numId w:val="10"/>
        </w:numPr>
      </w:pPr>
      <w:r w:rsidRPr="00722134">
        <w:rPr>
          <w:b/>
          <w:bCs/>
        </w:rPr>
        <w:t>Conclusion</w:t>
      </w:r>
      <w:r w:rsidRPr="00722134">
        <w:t>: Key findings and trends.</w:t>
      </w:r>
    </w:p>
    <w:p w14:paraId="7A83D30F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0. Identifying High-Risk Facilities for Syphilis with R</w:t>
      </w:r>
    </w:p>
    <w:p w14:paraId="2E44E5AE" w14:textId="77777777" w:rsidR="00722134" w:rsidRPr="00722134" w:rsidRDefault="00722134" w:rsidP="00722134">
      <w:pPr>
        <w:numPr>
          <w:ilvl w:val="0"/>
          <w:numId w:val="11"/>
        </w:numPr>
      </w:pPr>
      <w:r w:rsidRPr="00722134">
        <w:rPr>
          <w:b/>
          <w:bCs/>
        </w:rPr>
        <w:t>Objective</w:t>
      </w:r>
      <w:r w:rsidRPr="00722134">
        <w:t>: Identify facilities with high syphilis prevalence.</w:t>
      </w:r>
    </w:p>
    <w:p w14:paraId="242C082C" w14:textId="77777777" w:rsidR="00722134" w:rsidRPr="00722134" w:rsidRDefault="00722134" w:rsidP="00722134">
      <w:pPr>
        <w:numPr>
          <w:ilvl w:val="0"/>
          <w:numId w:val="11"/>
        </w:numPr>
      </w:pPr>
      <w:r w:rsidRPr="00722134">
        <w:rPr>
          <w:b/>
          <w:bCs/>
        </w:rPr>
        <w:t>Steps</w:t>
      </w:r>
      <w:r w:rsidRPr="00722134">
        <w:t>:</w:t>
      </w:r>
    </w:p>
    <w:p w14:paraId="48425028" w14:textId="77777777" w:rsidR="00722134" w:rsidRPr="00722134" w:rsidRDefault="00722134" w:rsidP="00722134">
      <w:pPr>
        <w:numPr>
          <w:ilvl w:val="1"/>
          <w:numId w:val="11"/>
        </w:numPr>
      </w:pPr>
      <w:r w:rsidRPr="00722134">
        <w:rPr>
          <w:b/>
          <w:bCs/>
        </w:rPr>
        <w:t>Introduction</w:t>
      </w:r>
      <w:r w:rsidRPr="00722134">
        <w:t>: Importance of identifying high-risk facilities.</w:t>
      </w:r>
    </w:p>
    <w:p w14:paraId="3309F602" w14:textId="77777777" w:rsidR="00722134" w:rsidRPr="00722134" w:rsidRDefault="00722134" w:rsidP="00722134">
      <w:pPr>
        <w:numPr>
          <w:ilvl w:val="1"/>
          <w:numId w:val="11"/>
        </w:numPr>
      </w:pPr>
      <w:r w:rsidRPr="00722134">
        <w:rPr>
          <w:b/>
          <w:bCs/>
        </w:rPr>
        <w:t>Data Preparation</w:t>
      </w:r>
      <w:r w:rsidRPr="00722134">
        <w:t>: Aggregating data by facility.</w:t>
      </w:r>
    </w:p>
    <w:p w14:paraId="202F7EA6" w14:textId="77777777" w:rsidR="00722134" w:rsidRPr="00722134" w:rsidRDefault="00722134" w:rsidP="00722134">
      <w:pPr>
        <w:numPr>
          <w:ilvl w:val="1"/>
          <w:numId w:val="11"/>
        </w:numPr>
      </w:pPr>
      <w:r w:rsidRPr="00722134">
        <w:rPr>
          <w:b/>
          <w:bCs/>
        </w:rPr>
        <w:t>Risk Identification</w:t>
      </w:r>
      <w:r w:rsidRPr="00722134">
        <w:t>: Using statistical measures to identify outliers.</w:t>
      </w:r>
    </w:p>
    <w:p w14:paraId="591A6A90" w14:textId="77777777" w:rsidR="00722134" w:rsidRPr="00722134" w:rsidRDefault="00722134" w:rsidP="00722134">
      <w:pPr>
        <w:numPr>
          <w:ilvl w:val="1"/>
          <w:numId w:val="11"/>
        </w:numPr>
      </w:pPr>
      <w:r w:rsidRPr="00722134">
        <w:rPr>
          <w:b/>
          <w:bCs/>
        </w:rPr>
        <w:t>Visualization</w:t>
      </w:r>
      <w:r w:rsidRPr="00722134">
        <w:t>: Mapping high-risk facilities.</w:t>
      </w:r>
    </w:p>
    <w:p w14:paraId="6577025B" w14:textId="77777777" w:rsidR="00722134" w:rsidRPr="00722134" w:rsidRDefault="00722134" w:rsidP="00722134">
      <w:pPr>
        <w:numPr>
          <w:ilvl w:val="1"/>
          <w:numId w:val="11"/>
        </w:numPr>
      </w:pPr>
      <w:r w:rsidRPr="00722134">
        <w:rPr>
          <w:b/>
          <w:bCs/>
        </w:rPr>
        <w:t>Conclusion</w:t>
      </w:r>
      <w:r w:rsidRPr="00722134">
        <w:t>: Implications for public health interventions.</w:t>
      </w:r>
    </w:p>
    <w:p w14:paraId="21A25A6A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1. Automating Syphilis Surveillance Reports with RMarkdown</w:t>
      </w:r>
    </w:p>
    <w:p w14:paraId="6C7369EC" w14:textId="77777777" w:rsidR="00722134" w:rsidRPr="00722134" w:rsidRDefault="00722134" w:rsidP="00722134">
      <w:pPr>
        <w:numPr>
          <w:ilvl w:val="0"/>
          <w:numId w:val="12"/>
        </w:numPr>
      </w:pPr>
      <w:r w:rsidRPr="00722134">
        <w:rPr>
          <w:b/>
          <w:bCs/>
        </w:rPr>
        <w:t>Objective</w:t>
      </w:r>
      <w:r w:rsidRPr="00722134">
        <w:t>: Automate the generation of reports.</w:t>
      </w:r>
    </w:p>
    <w:p w14:paraId="22B385A3" w14:textId="77777777" w:rsidR="00722134" w:rsidRPr="00722134" w:rsidRDefault="00722134" w:rsidP="00722134">
      <w:pPr>
        <w:numPr>
          <w:ilvl w:val="0"/>
          <w:numId w:val="12"/>
        </w:numPr>
      </w:pPr>
      <w:r w:rsidRPr="00722134">
        <w:rPr>
          <w:b/>
          <w:bCs/>
        </w:rPr>
        <w:t>Steps</w:t>
      </w:r>
      <w:r w:rsidRPr="00722134">
        <w:t>:</w:t>
      </w:r>
    </w:p>
    <w:p w14:paraId="5C1A7E47" w14:textId="77777777" w:rsidR="00722134" w:rsidRPr="00722134" w:rsidRDefault="00722134" w:rsidP="00722134">
      <w:pPr>
        <w:numPr>
          <w:ilvl w:val="1"/>
          <w:numId w:val="12"/>
        </w:numPr>
      </w:pPr>
      <w:r w:rsidRPr="00722134">
        <w:rPr>
          <w:b/>
          <w:bCs/>
        </w:rPr>
        <w:t>Introduction</w:t>
      </w:r>
      <w:r w:rsidRPr="00722134">
        <w:t>: Benefits of automation in report generation.</w:t>
      </w:r>
    </w:p>
    <w:p w14:paraId="7F6B4F3E" w14:textId="77777777" w:rsidR="00722134" w:rsidRPr="00722134" w:rsidRDefault="00722134" w:rsidP="00722134">
      <w:pPr>
        <w:numPr>
          <w:ilvl w:val="1"/>
          <w:numId w:val="12"/>
        </w:numPr>
      </w:pPr>
      <w:r w:rsidRPr="00722134">
        <w:rPr>
          <w:b/>
          <w:bCs/>
        </w:rPr>
        <w:t>Setting Up RMarkdown</w:t>
      </w:r>
      <w:r w:rsidRPr="00722134">
        <w:t>: Basic setup and structure.</w:t>
      </w:r>
    </w:p>
    <w:p w14:paraId="52CBFB7A" w14:textId="77777777" w:rsidR="00722134" w:rsidRPr="00722134" w:rsidRDefault="00722134" w:rsidP="00722134">
      <w:pPr>
        <w:numPr>
          <w:ilvl w:val="1"/>
          <w:numId w:val="12"/>
        </w:numPr>
      </w:pPr>
      <w:r w:rsidRPr="00722134">
        <w:rPr>
          <w:b/>
          <w:bCs/>
        </w:rPr>
        <w:t>Integrating Code and Text</w:t>
      </w:r>
      <w:r w:rsidRPr="00722134">
        <w:t>: Using chunks for analysis.</w:t>
      </w:r>
    </w:p>
    <w:p w14:paraId="767B5E32" w14:textId="77777777" w:rsidR="00722134" w:rsidRPr="00722134" w:rsidRDefault="00722134" w:rsidP="00722134">
      <w:pPr>
        <w:numPr>
          <w:ilvl w:val="1"/>
          <w:numId w:val="12"/>
        </w:numPr>
      </w:pPr>
      <w:r w:rsidRPr="00722134">
        <w:rPr>
          <w:b/>
          <w:bCs/>
        </w:rPr>
        <w:t>Customizing Reports</w:t>
      </w:r>
      <w:r w:rsidRPr="00722134">
        <w:t>: Themes, styles, and parameters.</w:t>
      </w:r>
    </w:p>
    <w:p w14:paraId="75D98D10" w14:textId="77777777" w:rsidR="00722134" w:rsidRPr="00722134" w:rsidRDefault="00722134" w:rsidP="00722134">
      <w:pPr>
        <w:numPr>
          <w:ilvl w:val="1"/>
          <w:numId w:val="12"/>
        </w:numPr>
      </w:pPr>
      <w:r w:rsidRPr="00722134">
        <w:rPr>
          <w:b/>
          <w:bCs/>
        </w:rPr>
        <w:t>Conclusion</w:t>
      </w:r>
      <w:r w:rsidRPr="00722134">
        <w:t>: Enhancing efficiency and consistency.</w:t>
      </w:r>
    </w:p>
    <w:p w14:paraId="3605840B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2. Building Shiny Apps for Real-Time Syphilis Data Monitoring</w:t>
      </w:r>
    </w:p>
    <w:p w14:paraId="0CA75CC3" w14:textId="77777777" w:rsidR="00722134" w:rsidRPr="00722134" w:rsidRDefault="00722134" w:rsidP="00722134">
      <w:pPr>
        <w:numPr>
          <w:ilvl w:val="0"/>
          <w:numId w:val="13"/>
        </w:numPr>
      </w:pPr>
      <w:r w:rsidRPr="00722134">
        <w:rPr>
          <w:b/>
          <w:bCs/>
        </w:rPr>
        <w:lastRenderedPageBreak/>
        <w:t>Objective</w:t>
      </w:r>
      <w:r w:rsidRPr="00722134">
        <w:t>: Develop Shiny apps for real-time data monitoring.</w:t>
      </w:r>
    </w:p>
    <w:p w14:paraId="0B9E5240" w14:textId="77777777" w:rsidR="00722134" w:rsidRPr="00722134" w:rsidRDefault="00722134" w:rsidP="00722134">
      <w:pPr>
        <w:numPr>
          <w:ilvl w:val="0"/>
          <w:numId w:val="13"/>
        </w:numPr>
      </w:pPr>
      <w:r w:rsidRPr="00722134">
        <w:rPr>
          <w:b/>
          <w:bCs/>
        </w:rPr>
        <w:t>Steps</w:t>
      </w:r>
      <w:r w:rsidRPr="00722134">
        <w:t>:</w:t>
      </w:r>
    </w:p>
    <w:p w14:paraId="53C61792" w14:textId="77777777" w:rsidR="00722134" w:rsidRPr="00722134" w:rsidRDefault="00722134" w:rsidP="00722134">
      <w:pPr>
        <w:numPr>
          <w:ilvl w:val="1"/>
          <w:numId w:val="13"/>
        </w:numPr>
      </w:pPr>
      <w:r w:rsidRPr="00722134">
        <w:rPr>
          <w:b/>
          <w:bCs/>
        </w:rPr>
        <w:t>Introduction</w:t>
      </w:r>
      <w:r w:rsidRPr="00722134">
        <w:t>: Advantages of real-time data monitoring.</w:t>
      </w:r>
    </w:p>
    <w:p w14:paraId="71833053" w14:textId="77777777" w:rsidR="00722134" w:rsidRPr="00722134" w:rsidRDefault="00722134" w:rsidP="00722134">
      <w:pPr>
        <w:numPr>
          <w:ilvl w:val="1"/>
          <w:numId w:val="13"/>
        </w:numPr>
      </w:pPr>
      <w:r w:rsidRPr="00722134">
        <w:rPr>
          <w:b/>
          <w:bCs/>
        </w:rPr>
        <w:t>Shiny Basics</w:t>
      </w:r>
      <w:r w:rsidRPr="00722134">
        <w:t>: Setting up a Shiny app.</w:t>
      </w:r>
    </w:p>
    <w:p w14:paraId="50E1DCC2" w14:textId="77777777" w:rsidR="00722134" w:rsidRPr="00722134" w:rsidRDefault="00722134" w:rsidP="00722134">
      <w:pPr>
        <w:numPr>
          <w:ilvl w:val="1"/>
          <w:numId w:val="13"/>
        </w:numPr>
      </w:pPr>
      <w:r w:rsidRPr="00722134">
        <w:rPr>
          <w:b/>
          <w:bCs/>
        </w:rPr>
        <w:t>Data Integration</w:t>
      </w:r>
      <w:r w:rsidRPr="00722134">
        <w:t>: Real-time data sources.</w:t>
      </w:r>
    </w:p>
    <w:p w14:paraId="03DEDB04" w14:textId="77777777" w:rsidR="00722134" w:rsidRPr="00722134" w:rsidRDefault="00722134" w:rsidP="00722134">
      <w:pPr>
        <w:numPr>
          <w:ilvl w:val="1"/>
          <w:numId w:val="13"/>
        </w:numPr>
      </w:pPr>
      <w:r w:rsidRPr="00722134">
        <w:rPr>
          <w:b/>
          <w:bCs/>
        </w:rPr>
        <w:t>Building the UI and Server</w:t>
      </w:r>
      <w:r w:rsidRPr="00722134">
        <w:t>: Functional components.</w:t>
      </w:r>
    </w:p>
    <w:p w14:paraId="1784E872" w14:textId="77777777" w:rsidR="00722134" w:rsidRPr="00722134" w:rsidRDefault="00722134" w:rsidP="00722134">
      <w:pPr>
        <w:numPr>
          <w:ilvl w:val="1"/>
          <w:numId w:val="13"/>
        </w:numPr>
      </w:pPr>
      <w:r w:rsidRPr="00722134">
        <w:rPr>
          <w:b/>
          <w:bCs/>
        </w:rPr>
        <w:t>Conclusion</w:t>
      </w:r>
      <w:r w:rsidRPr="00722134">
        <w:t>: Applications and future developments.</w:t>
      </w:r>
    </w:p>
    <w:p w14:paraId="60D61589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3. Using R to Compare Regional Differences in Syphilis Prevalence</w:t>
      </w:r>
    </w:p>
    <w:p w14:paraId="1005047C" w14:textId="77777777" w:rsidR="00722134" w:rsidRPr="00722134" w:rsidRDefault="00722134" w:rsidP="00722134">
      <w:pPr>
        <w:numPr>
          <w:ilvl w:val="0"/>
          <w:numId w:val="14"/>
        </w:numPr>
      </w:pPr>
      <w:r w:rsidRPr="00722134">
        <w:rPr>
          <w:b/>
          <w:bCs/>
        </w:rPr>
        <w:t>Objective</w:t>
      </w:r>
      <w:r w:rsidRPr="00722134">
        <w:t>: Compare syphilis prevalence across different regions.</w:t>
      </w:r>
    </w:p>
    <w:p w14:paraId="2B89C91D" w14:textId="77777777" w:rsidR="00722134" w:rsidRPr="00722134" w:rsidRDefault="00722134" w:rsidP="00722134">
      <w:pPr>
        <w:numPr>
          <w:ilvl w:val="0"/>
          <w:numId w:val="14"/>
        </w:numPr>
      </w:pPr>
      <w:r w:rsidRPr="00722134">
        <w:rPr>
          <w:b/>
          <w:bCs/>
        </w:rPr>
        <w:t>Steps</w:t>
      </w:r>
      <w:r w:rsidRPr="00722134">
        <w:t>:</w:t>
      </w:r>
    </w:p>
    <w:p w14:paraId="5FF51CA0" w14:textId="77777777" w:rsidR="00722134" w:rsidRPr="00722134" w:rsidRDefault="00722134" w:rsidP="00722134">
      <w:pPr>
        <w:numPr>
          <w:ilvl w:val="1"/>
          <w:numId w:val="14"/>
        </w:numPr>
      </w:pPr>
      <w:r w:rsidRPr="00722134">
        <w:rPr>
          <w:b/>
          <w:bCs/>
        </w:rPr>
        <w:t>Introduction</w:t>
      </w:r>
      <w:r w:rsidRPr="00722134">
        <w:t>: Importance of regional comparisons.</w:t>
      </w:r>
    </w:p>
    <w:p w14:paraId="5957FDB7" w14:textId="77777777" w:rsidR="00722134" w:rsidRPr="00722134" w:rsidRDefault="00722134" w:rsidP="00722134">
      <w:pPr>
        <w:numPr>
          <w:ilvl w:val="1"/>
          <w:numId w:val="14"/>
        </w:numPr>
      </w:pPr>
      <w:r w:rsidRPr="00722134">
        <w:rPr>
          <w:b/>
          <w:bCs/>
        </w:rPr>
        <w:t>Data Preparation</w:t>
      </w:r>
      <w:r w:rsidRPr="00722134">
        <w:t>: Aggregating data by region.</w:t>
      </w:r>
    </w:p>
    <w:p w14:paraId="1FAD3C49" w14:textId="77777777" w:rsidR="00722134" w:rsidRPr="00722134" w:rsidRDefault="00722134" w:rsidP="00722134">
      <w:pPr>
        <w:numPr>
          <w:ilvl w:val="1"/>
          <w:numId w:val="14"/>
        </w:numPr>
      </w:pPr>
      <w:r w:rsidRPr="00722134">
        <w:rPr>
          <w:b/>
          <w:bCs/>
        </w:rPr>
        <w:t>Statistical Comparison</w:t>
      </w:r>
      <w:r w:rsidRPr="00722134">
        <w:t>: Using t.test or ANOVA.</w:t>
      </w:r>
    </w:p>
    <w:p w14:paraId="53EE7816" w14:textId="77777777" w:rsidR="00722134" w:rsidRPr="00722134" w:rsidRDefault="00722134" w:rsidP="00722134">
      <w:pPr>
        <w:numPr>
          <w:ilvl w:val="1"/>
          <w:numId w:val="14"/>
        </w:numPr>
      </w:pPr>
      <w:r w:rsidRPr="00722134">
        <w:rPr>
          <w:b/>
          <w:bCs/>
        </w:rPr>
        <w:t>Visualizing Differences</w:t>
      </w:r>
      <w:r w:rsidRPr="00722134">
        <w:t>: Using ggplot2.</w:t>
      </w:r>
    </w:p>
    <w:p w14:paraId="7E81CD56" w14:textId="77777777" w:rsidR="00722134" w:rsidRPr="00722134" w:rsidRDefault="00722134" w:rsidP="00722134">
      <w:pPr>
        <w:numPr>
          <w:ilvl w:val="1"/>
          <w:numId w:val="14"/>
        </w:numPr>
      </w:pPr>
      <w:r w:rsidRPr="00722134">
        <w:rPr>
          <w:b/>
          <w:bCs/>
        </w:rPr>
        <w:t>Conclusion</w:t>
      </w:r>
      <w:r w:rsidRPr="00722134">
        <w:t>: Insights and policy implications.</w:t>
      </w:r>
    </w:p>
    <w:p w14:paraId="54AF6B48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4. Advanced Data Wrangling Techniques for Public Health Data in R</w:t>
      </w:r>
    </w:p>
    <w:p w14:paraId="68B3798D" w14:textId="77777777" w:rsidR="00722134" w:rsidRPr="00722134" w:rsidRDefault="00722134" w:rsidP="00722134">
      <w:pPr>
        <w:numPr>
          <w:ilvl w:val="0"/>
          <w:numId w:val="15"/>
        </w:numPr>
      </w:pPr>
      <w:r w:rsidRPr="00722134">
        <w:rPr>
          <w:b/>
          <w:bCs/>
        </w:rPr>
        <w:t>Objective</w:t>
      </w:r>
      <w:r w:rsidRPr="00722134">
        <w:t>: Demonstrate advanced data wrangling techniques.</w:t>
      </w:r>
    </w:p>
    <w:p w14:paraId="484B129A" w14:textId="77777777" w:rsidR="00722134" w:rsidRPr="00722134" w:rsidRDefault="00722134" w:rsidP="00722134">
      <w:pPr>
        <w:numPr>
          <w:ilvl w:val="0"/>
          <w:numId w:val="15"/>
        </w:numPr>
      </w:pPr>
      <w:r w:rsidRPr="00722134">
        <w:rPr>
          <w:b/>
          <w:bCs/>
        </w:rPr>
        <w:t>Steps</w:t>
      </w:r>
      <w:r w:rsidRPr="00722134">
        <w:t>:</w:t>
      </w:r>
    </w:p>
    <w:p w14:paraId="03158BDF" w14:textId="77777777" w:rsidR="00722134" w:rsidRPr="00722134" w:rsidRDefault="00722134" w:rsidP="00722134">
      <w:pPr>
        <w:numPr>
          <w:ilvl w:val="1"/>
          <w:numId w:val="15"/>
        </w:numPr>
      </w:pPr>
      <w:r w:rsidRPr="00722134">
        <w:rPr>
          <w:b/>
          <w:bCs/>
        </w:rPr>
        <w:t>Introduction</w:t>
      </w:r>
      <w:r w:rsidRPr="00722134">
        <w:t>: Importance of data wrangling.</w:t>
      </w:r>
    </w:p>
    <w:p w14:paraId="6CA38908" w14:textId="77777777" w:rsidR="00722134" w:rsidRPr="00722134" w:rsidRDefault="00722134" w:rsidP="00722134">
      <w:pPr>
        <w:numPr>
          <w:ilvl w:val="1"/>
          <w:numId w:val="15"/>
        </w:numPr>
      </w:pPr>
      <w:r w:rsidRPr="00722134">
        <w:rPr>
          <w:b/>
          <w:bCs/>
        </w:rPr>
        <w:t>Techniques</w:t>
      </w:r>
      <w:r w:rsidRPr="00722134">
        <w:t>: Using dplyr, tidyr, and stringr.</w:t>
      </w:r>
    </w:p>
    <w:p w14:paraId="58CCD964" w14:textId="77777777" w:rsidR="00722134" w:rsidRPr="00722134" w:rsidRDefault="00722134" w:rsidP="00722134">
      <w:pPr>
        <w:numPr>
          <w:ilvl w:val="1"/>
          <w:numId w:val="15"/>
        </w:numPr>
      </w:pPr>
      <w:r w:rsidRPr="00722134">
        <w:rPr>
          <w:b/>
          <w:bCs/>
        </w:rPr>
        <w:t>Case Study</w:t>
      </w:r>
      <w:r w:rsidRPr="00722134">
        <w:t>: Real-world example with syphilis data.</w:t>
      </w:r>
    </w:p>
    <w:p w14:paraId="45BCA7DF" w14:textId="77777777" w:rsidR="00722134" w:rsidRPr="00722134" w:rsidRDefault="00722134" w:rsidP="00722134">
      <w:pPr>
        <w:numPr>
          <w:ilvl w:val="1"/>
          <w:numId w:val="15"/>
        </w:numPr>
      </w:pPr>
      <w:r w:rsidRPr="00722134">
        <w:rPr>
          <w:b/>
          <w:bCs/>
        </w:rPr>
        <w:t>Visualization</w:t>
      </w:r>
      <w:r w:rsidRPr="00722134">
        <w:t>: Wrangling for visualization readiness.</w:t>
      </w:r>
    </w:p>
    <w:p w14:paraId="7180E7FB" w14:textId="77777777" w:rsidR="00722134" w:rsidRPr="00722134" w:rsidRDefault="00722134" w:rsidP="00722134">
      <w:pPr>
        <w:numPr>
          <w:ilvl w:val="1"/>
          <w:numId w:val="15"/>
        </w:numPr>
      </w:pPr>
      <w:r w:rsidRPr="00722134">
        <w:rPr>
          <w:b/>
          <w:bCs/>
        </w:rPr>
        <w:t>Conclusion</w:t>
      </w:r>
      <w:r w:rsidRPr="00722134">
        <w:t>: Enhancing data quality and usability.</w:t>
      </w:r>
    </w:p>
    <w:p w14:paraId="79507D71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5. Geospatial Analysis of Syphilis Data with sf and ggmap in R</w:t>
      </w:r>
    </w:p>
    <w:p w14:paraId="1FE96298" w14:textId="77777777" w:rsidR="00722134" w:rsidRPr="00722134" w:rsidRDefault="00722134" w:rsidP="00722134">
      <w:pPr>
        <w:numPr>
          <w:ilvl w:val="0"/>
          <w:numId w:val="16"/>
        </w:numPr>
      </w:pPr>
      <w:r w:rsidRPr="00722134">
        <w:rPr>
          <w:b/>
          <w:bCs/>
        </w:rPr>
        <w:t>Objective</w:t>
      </w:r>
      <w:r w:rsidRPr="00722134">
        <w:t>: Perform geospatial analysis using sf and ggmap.</w:t>
      </w:r>
    </w:p>
    <w:p w14:paraId="57783583" w14:textId="77777777" w:rsidR="00722134" w:rsidRPr="00722134" w:rsidRDefault="00722134" w:rsidP="00722134">
      <w:pPr>
        <w:numPr>
          <w:ilvl w:val="0"/>
          <w:numId w:val="16"/>
        </w:numPr>
      </w:pPr>
      <w:r w:rsidRPr="00722134">
        <w:rPr>
          <w:b/>
          <w:bCs/>
        </w:rPr>
        <w:t>Steps</w:t>
      </w:r>
      <w:r w:rsidRPr="00722134">
        <w:t>:</w:t>
      </w:r>
    </w:p>
    <w:p w14:paraId="39A9C9B1" w14:textId="77777777" w:rsidR="00722134" w:rsidRPr="00722134" w:rsidRDefault="00722134" w:rsidP="00722134">
      <w:pPr>
        <w:numPr>
          <w:ilvl w:val="1"/>
          <w:numId w:val="16"/>
        </w:numPr>
      </w:pPr>
      <w:r w:rsidRPr="00722134">
        <w:rPr>
          <w:b/>
          <w:bCs/>
        </w:rPr>
        <w:lastRenderedPageBreak/>
        <w:t>Introduction</w:t>
      </w:r>
      <w:r w:rsidRPr="00722134">
        <w:t>: Importance of geospatial analysis.</w:t>
      </w:r>
    </w:p>
    <w:p w14:paraId="41AB62BE" w14:textId="77777777" w:rsidR="00722134" w:rsidRPr="00722134" w:rsidRDefault="00722134" w:rsidP="00722134">
      <w:pPr>
        <w:numPr>
          <w:ilvl w:val="1"/>
          <w:numId w:val="16"/>
        </w:numPr>
      </w:pPr>
      <w:r w:rsidRPr="00722134">
        <w:rPr>
          <w:b/>
          <w:bCs/>
        </w:rPr>
        <w:t>Data Preparation</w:t>
      </w:r>
      <w:r w:rsidRPr="00722134">
        <w:t>: Using sf for spatial data.</w:t>
      </w:r>
    </w:p>
    <w:p w14:paraId="66F7EBE3" w14:textId="77777777" w:rsidR="00722134" w:rsidRPr="00722134" w:rsidRDefault="00722134" w:rsidP="00722134">
      <w:pPr>
        <w:numPr>
          <w:ilvl w:val="1"/>
          <w:numId w:val="16"/>
        </w:numPr>
      </w:pPr>
      <w:r w:rsidRPr="00722134">
        <w:rPr>
          <w:b/>
          <w:bCs/>
        </w:rPr>
        <w:t>Basic Mapping</w:t>
      </w:r>
      <w:r w:rsidRPr="00722134">
        <w:t>: Using ggmap for basemaps.</w:t>
      </w:r>
    </w:p>
    <w:p w14:paraId="50214DA3" w14:textId="77777777" w:rsidR="00722134" w:rsidRPr="00722134" w:rsidRDefault="00722134" w:rsidP="00722134">
      <w:pPr>
        <w:numPr>
          <w:ilvl w:val="1"/>
          <w:numId w:val="16"/>
        </w:numPr>
      </w:pPr>
      <w:r w:rsidRPr="00722134">
        <w:rPr>
          <w:b/>
          <w:bCs/>
        </w:rPr>
        <w:t>Advanced Geospatial Techniques</w:t>
      </w:r>
      <w:r w:rsidRPr="00722134">
        <w:t>: Using buffers, intersections.</w:t>
      </w:r>
    </w:p>
    <w:p w14:paraId="28AC4ED1" w14:textId="77777777" w:rsidR="00722134" w:rsidRPr="00722134" w:rsidRDefault="00722134" w:rsidP="00722134">
      <w:pPr>
        <w:numPr>
          <w:ilvl w:val="1"/>
          <w:numId w:val="16"/>
        </w:numPr>
      </w:pPr>
      <w:r w:rsidRPr="00722134">
        <w:rPr>
          <w:b/>
          <w:bCs/>
        </w:rPr>
        <w:t>Conclusion</w:t>
      </w:r>
      <w:r w:rsidRPr="00722134">
        <w:t>: Spatial insights and public health implications.</w:t>
      </w:r>
    </w:p>
    <w:p w14:paraId="75587147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6. Creating Heatmaps for Syphilis Indicator Trends in R</w:t>
      </w:r>
    </w:p>
    <w:p w14:paraId="5CFEAA53" w14:textId="77777777" w:rsidR="00722134" w:rsidRPr="00722134" w:rsidRDefault="00722134" w:rsidP="00722134">
      <w:pPr>
        <w:numPr>
          <w:ilvl w:val="0"/>
          <w:numId w:val="17"/>
        </w:numPr>
      </w:pPr>
      <w:r w:rsidRPr="00722134">
        <w:rPr>
          <w:b/>
          <w:bCs/>
        </w:rPr>
        <w:t>Objective</w:t>
      </w:r>
      <w:r w:rsidRPr="00722134">
        <w:t>: Create heatmaps to visualize trends.</w:t>
      </w:r>
    </w:p>
    <w:p w14:paraId="30D923F8" w14:textId="77777777" w:rsidR="00722134" w:rsidRPr="00722134" w:rsidRDefault="00722134" w:rsidP="00722134">
      <w:pPr>
        <w:numPr>
          <w:ilvl w:val="0"/>
          <w:numId w:val="17"/>
        </w:numPr>
      </w:pPr>
      <w:r w:rsidRPr="00722134">
        <w:rPr>
          <w:b/>
          <w:bCs/>
        </w:rPr>
        <w:t>Steps</w:t>
      </w:r>
      <w:r w:rsidRPr="00722134">
        <w:t>:</w:t>
      </w:r>
    </w:p>
    <w:p w14:paraId="1545B790" w14:textId="77777777" w:rsidR="00722134" w:rsidRPr="00722134" w:rsidRDefault="00722134" w:rsidP="00722134">
      <w:pPr>
        <w:numPr>
          <w:ilvl w:val="1"/>
          <w:numId w:val="17"/>
        </w:numPr>
      </w:pPr>
      <w:r w:rsidRPr="00722134">
        <w:rPr>
          <w:b/>
          <w:bCs/>
        </w:rPr>
        <w:t>Introduction</w:t>
      </w:r>
      <w:r w:rsidRPr="00722134">
        <w:t>: Benefits of heatmaps in trend analysis.</w:t>
      </w:r>
    </w:p>
    <w:p w14:paraId="2E9FDA51" w14:textId="77777777" w:rsidR="00722134" w:rsidRPr="00722134" w:rsidRDefault="00722134" w:rsidP="00722134">
      <w:pPr>
        <w:numPr>
          <w:ilvl w:val="1"/>
          <w:numId w:val="17"/>
        </w:numPr>
      </w:pPr>
      <w:r w:rsidRPr="00722134">
        <w:rPr>
          <w:b/>
          <w:bCs/>
        </w:rPr>
        <w:t>Data Preparation</w:t>
      </w:r>
      <w:r w:rsidRPr="00722134">
        <w:t>: Organizing data for heatmaps.</w:t>
      </w:r>
    </w:p>
    <w:p w14:paraId="45872872" w14:textId="77777777" w:rsidR="00722134" w:rsidRPr="00722134" w:rsidRDefault="00722134" w:rsidP="00722134">
      <w:pPr>
        <w:numPr>
          <w:ilvl w:val="1"/>
          <w:numId w:val="17"/>
        </w:numPr>
      </w:pPr>
      <w:r w:rsidRPr="00722134">
        <w:rPr>
          <w:b/>
          <w:bCs/>
        </w:rPr>
        <w:t>Heatmap Creation</w:t>
      </w:r>
      <w:r w:rsidRPr="00722134">
        <w:t>: Using ggplot2 and pheatmap.</w:t>
      </w:r>
    </w:p>
    <w:p w14:paraId="6D278124" w14:textId="77777777" w:rsidR="00722134" w:rsidRPr="00722134" w:rsidRDefault="00722134" w:rsidP="00722134">
      <w:pPr>
        <w:numPr>
          <w:ilvl w:val="1"/>
          <w:numId w:val="17"/>
        </w:numPr>
      </w:pPr>
      <w:r w:rsidRPr="00722134">
        <w:rPr>
          <w:b/>
          <w:bCs/>
        </w:rPr>
        <w:t>Interpreting Heatmaps</w:t>
      </w:r>
      <w:r w:rsidRPr="00722134">
        <w:t>: Analyzing patterns.</w:t>
      </w:r>
    </w:p>
    <w:p w14:paraId="1F923937" w14:textId="77777777" w:rsidR="00722134" w:rsidRPr="00722134" w:rsidRDefault="00722134" w:rsidP="00722134">
      <w:pPr>
        <w:numPr>
          <w:ilvl w:val="1"/>
          <w:numId w:val="17"/>
        </w:numPr>
      </w:pPr>
      <w:r w:rsidRPr="00722134">
        <w:rPr>
          <w:b/>
          <w:bCs/>
        </w:rPr>
        <w:t>Conclusion</w:t>
      </w:r>
      <w:r w:rsidRPr="00722134">
        <w:t>: Key trends and insights.</w:t>
      </w:r>
    </w:p>
    <w:p w14:paraId="47A9C5A0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7. Utilizing Machine Learning in R for Syphilis Risk Prediction</w:t>
      </w:r>
    </w:p>
    <w:p w14:paraId="570F7260" w14:textId="77777777" w:rsidR="00722134" w:rsidRPr="00722134" w:rsidRDefault="00722134" w:rsidP="00722134">
      <w:pPr>
        <w:numPr>
          <w:ilvl w:val="0"/>
          <w:numId w:val="18"/>
        </w:numPr>
      </w:pPr>
      <w:r w:rsidRPr="00722134">
        <w:rPr>
          <w:b/>
          <w:bCs/>
        </w:rPr>
        <w:t>Objective</w:t>
      </w:r>
      <w:r w:rsidRPr="00722134">
        <w:t>: Use machine learning for predicting syphilis risk.</w:t>
      </w:r>
    </w:p>
    <w:p w14:paraId="06A3B242" w14:textId="77777777" w:rsidR="00722134" w:rsidRPr="00722134" w:rsidRDefault="00722134" w:rsidP="00722134">
      <w:pPr>
        <w:numPr>
          <w:ilvl w:val="0"/>
          <w:numId w:val="18"/>
        </w:numPr>
      </w:pPr>
      <w:r w:rsidRPr="00722134">
        <w:rPr>
          <w:b/>
          <w:bCs/>
        </w:rPr>
        <w:t>Steps</w:t>
      </w:r>
      <w:r w:rsidRPr="00722134">
        <w:t>:</w:t>
      </w:r>
    </w:p>
    <w:p w14:paraId="50FA383C" w14:textId="77777777" w:rsidR="00722134" w:rsidRPr="00722134" w:rsidRDefault="00722134" w:rsidP="00722134">
      <w:pPr>
        <w:numPr>
          <w:ilvl w:val="1"/>
          <w:numId w:val="18"/>
        </w:numPr>
      </w:pPr>
      <w:r w:rsidRPr="00722134">
        <w:rPr>
          <w:b/>
          <w:bCs/>
        </w:rPr>
        <w:t>Introduction</w:t>
      </w:r>
      <w:r w:rsidRPr="00722134">
        <w:t>: Potential of machine learning in public health.</w:t>
      </w:r>
    </w:p>
    <w:p w14:paraId="2A4C40B9" w14:textId="77777777" w:rsidR="00722134" w:rsidRPr="00722134" w:rsidRDefault="00722134" w:rsidP="00722134">
      <w:pPr>
        <w:numPr>
          <w:ilvl w:val="1"/>
          <w:numId w:val="18"/>
        </w:numPr>
      </w:pPr>
      <w:r w:rsidRPr="00722134">
        <w:rPr>
          <w:b/>
          <w:bCs/>
        </w:rPr>
        <w:t>Data Preparation</w:t>
      </w:r>
      <w:r w:rsidRPr="00722134">
        <w:t>: Feature engineering and splitting data.</w:t>
      </w:r>
    </w:p>
    <w:p w14:paraId="4A5BB466" w14:textId="77777777" w:rsidR="00722134" w:rsidRPr="00722134" w:rsidRDefault="00722134" w:rsidP="00722134">
      <w:pPr>
        <w:numPr>
          <w:ilvl w:val="1"/>
          <w:numId w:val="18"/>
        </w:numPr>
      </w:pPr>
      <w:r w:rsidRPr="00722134">
        <w:rPr>
          <w:b/>
          <w:bCs/>
        </w:rPr>
        <w:t>Modeling</w:t>
      </w:r>
      <w:r w:rsidRPr="00722134">
        <w:t>: Using caret for different algorithms.</w:t>
      </w:r>
    </w:p>
    <w:p w14:paraId="3B2499ED" w14:textId="77777777" w:rsidR="00722134" w:rsidRPr="00722134" w:rsidRDefault="00722134" w:rsidP="00722134">
      <w:pPr>
        <w:numPr>
          <w:ilvl w:val="1"/>
          <w:numId w:val="18"/>
        </w:numPr>
      </w:pPr>
      <w:r w:rsidRPr="00722134">
        <w:rPr>
          <w:b/>
          <w:bCs/>
        </w:rPr>
        <w:t>Model Evaluation</w:t>
      </w:r>
      <w:r w:rsidRPr="00722134">
        <w:t>: Performance metrics and tuning.</w:t>
      </w:r>
    </w:p>
    <w:p w14:paraId="0631F005" w14:textId="77777777" w:rsidR="00722134" w:rsidRPr="00722134" w:rsidRDefault="00722134" w:rsidP="00722134">
      <w:pPr>
        <w:numPr>
          <w:ilvl w:val="1"/>
          <w:numId w:val="18"/>
        </w:numPr>
      </w:pPr>
      <w:r w:rsidRPr="00722134">
        <w:rPr>
          <w:b/>
          <w:bCs/>
        </w:rPr>
        <w:t>Conclusion</w:t>
      </w:r>
      <w:r w:rsidRPr="00722134">
        <w:t>: Predictive insights and applications.</w:t>
      </w:r>
    </w:p>
    <w:p w14:paraId="44D197E7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8. Statistical Hypothesis Testing on Syphilis Data Using R</w:t>
      </w:r>
    </w:p>
    <w:p w14:paraId="37BD5994" w14:textId="77777777" w:rsidR="00722134" w:rsidRPr="00722134" w:rsidRDefault="00722134" w:rsidP="00722134">
      <w:pPr>
        <w:numPr>
          <w:ilvl w:val="0"/>
          <w:numId w:val="19"/>
        </w:numPr>
      </w:pPr>
      <w:r w:rsidRPr="00722134">
        <w:rPr>
          <w:b/>
          <w:bCs/>
        </w:rPr>
        <w:t>Objective</w:t>
      </w:r>
      <w:r w:rsidRPr="00722134">
        <w:t>: Conduct hypothesis testing on syphilis data.</w:t>
      </w:r>
    </w:p>
    <w:p w14:paraId="76224260" w14:textId="77777777" w:rsidR="00722134" w:rsidRPr="00722134" w:rsidRDefault="00722134" w:rsidP="00722134">
      <w:pPr>
        <w:numPr>
          <w:ilvl w:val="0"/>
          <w:numId w:val="19"/>
        </w:numPr>
      </w:pPr>
      <w:r w:rsidRPr="00722134">
        <w:rPr>
          <w:b/>
          <w:bCs/>
        </w:rPr>
        <w:t>Steps</w:t>
      </w:r>
      <w:r w:rsidRPr="00722134">
        <w:t>:</w:t>
      </w:r>
    </w:p>
    <w:p w14:paraId="1B59653F" w14:textId="77777777" w:rsidR="00722134" w:rsidRPr="00722134" w:rsidRDefault="00722134" w:rsidP="00722134">
      <w:pPr>
        <w:numPr>
          <w:ilvl w:val="1"/>
          <w:numId w:val="19"/>
        </w:numPr>
      </w:pPr>
      <w:r w:rsidRPr="00722134">
        <w:rPr>
          <w:b/>
          <w:bCs/>
        </w:rPr>
        <w:t>Introduction</w:t>
      </w:r>
      <w:r w:rsidRPr="00722134">
        <w:t>: Importance of hypothesis testing.</w:t>
      </w:r>
    </w:p>
    <w:p w14:paraId="4F8DEBD7" w14:textId="77777777" w:rsidR="00722134" w:rsidRPr="00722134" w:rsidRDefault="00722134" w:rsidP="00722134">
      <w:pPr>
        <w:numPr>
          <w:ilvl w:val="1"/>
          <w:numId w:val="19"/>
        </w:numPr>
      </w:pPr>
      <w:r w:rsidRPr="00722134">
        <w:rPr>
          <w:b/>
          <w:bCs/>
        </w:rPr>
        <w:t>Formulating Hypotheses</w:t>
      </w:r>
      <w:r w:rsidRPr="00722134">
        <w:t>: Defining null and alternative hypotheses.</w:t>
      </w:r>
    </w:p>
    <w:p w14:paraId="129D7BAA" w14:textId="77777777" w:rsidR="00722134" w:rsidRPr="00722134" w:rsidRDefault="00722134" w:rsidP="00722134">
      <w:pPr>
        <w:numPr>
          <w:ilvl w:val="1"/>
          <w:numId w:val="19"/>
        </w:numPr>
      </w:pPr>
      <w:r w:rsidRPr="00722134">
        <w:rPr>
          <w:b/>
          <w:bCs/>
        </w:rPr>
        <w:lastRenderedPageBreak/>
        <w:t>Testing</w:t>
      </w:r>
      <w:r w:rsidRPr="00722134">
        <w:t>: Using t.test, chi-squared, and ANOVA.</w:t>
      </w:r>
    </w:p>
    <w:p w14:paraId="3E9DD318" w14:textId="77777777" w:rsidR="00722134" w:rsidRPr="00722134" w:rsidRDefault="00722134" w:rsidP="00722134">
      <w:pPr>
        <w:numPr>
          <w:ilvl w:val="1"/>
          <w:numId w:val="19"/>
        </w:numPr>
      </w:pPr>
      <w:r w:rsidRPr="00722134">
        <w:rPr>
          <w:b/>
          <w:bCs/>
        </w:rPr>
        <w:t>Interpreting Results</w:t>
      </w:r>
      <w:r w:rsidRPr="00722134">
        <w:t>: Statistical significance and implications.</w:t>
      </w:r>
    </w:p>
    <w:p w14:paraId="47B80B3F" w14:textId="77777777" w:rsidR="00722134" w:rsidRPr="00722134" w:rsidRDefault="00722134" w:rsidP="00722134">
      <w:pPr>
        <w:numPr>
          <w:ilvl w:val="1"/>
          <w:numId w:val="19"/>
        </w:numPr>
      </w:pPr>
      <w:r w:rsidRPr="00722134">
        <w:rPr>
          <w:b/>
          <w:bCs/>
        </w:rPr>
        <w:t>Conclusion</w:t>
      </w:r>
      <w:r w:rsidRPr="00722134">
        <w:t>: Practical applications in public health.</w:t>
      </w:r>
    </w:p>
    <w:p w14:paraId="7A944D52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19. Evaluating the Impact of Interventions on Syphilis Rates with R</w:t>
      </w:r>
    </w:p>
    <w:p w14:paraId="26673009" w14:textId="77777777" w:rsidR="00722134" w:rsidRPr="00722134" w:rsidRDefault="00722134" w:rsidP="00722134">
      <w:pPr>
        <w:numPr>
          <w:ilvl w:val="0"/>
          <w:numId w:val="20"/>
        </w:numPr>
      </w:pPr>
      <w:r w:rsidRPr="00722134">
        <w:rPr>
          <w:b/>
          <w:bCs/>
        </w:rPr>
        <w:t>Objective</w:t>
      </w:r>
      <w:r w:rsidRPr="00722134">
        <w:t>: Assess the impact of public health interventions.</w:t>
      </w:r>
    </w:p>
    <w:p w14:paraId="5FAA9CD0" w14:textId="77777777" w:rsidR="00722134" w:rsidRPr="00722134" w:rsidRDefault="00722134" w:rsidP="00722134">
      <w:pPr>
        <w:numPr>
          <w:ilvl w:val="0"/>
          <w:numId w:val="20"/>
        </w:numPr>
      </w:pPr>
      <w:r w:rsidRPr="00722134">
        <w:rPr>
          <w:b/>
          <w:bCs/>
        </w:rPr>
        <w:t>Steps</w:t>
      </w:r>
      <w:r w:rsidRPr="00722134">
        <w:t>:</w:t>
      </w:r>
    </w:p>
    <w:p w14:paraId="2F4EC5B5" w14:textId="77777777" w:rsidR="00722134" w:rsidRPr="00722134" w:rsidRDefault="00722134" w:rsidP="00722134">
      <w:pPr>
        <w:numPr>
          <w:ilvl w:val="1"/>
          <w:numId w:val="20"/>
        </w:numPr>
      </w:pPr>
      <w:r w:rsidRPr="00722134">
        <w:rPr>
          <w:b/>
          <w:bCs/>
        </w:rPr>
        <w:t>Introduction</w:t>
      </w:r>
      <w:r w:rsidRPr="00722134">
        <w:t>: Importance of evaluating interventions.</w:t>
      </w:r>
    </w:p>
    <w:p w14:paraId="7C038B0A" w14:textId="77777777" w:rsidR="00722134" w:rsidRPr="00722134" w:rsidRDefault="00722134" w:rsidP="00722134">
      <w:pPr>
        <w:numPr>
          <w:ilvl w:val="1"/>
          <w:numId w:val="20"/>
        </w:numPr>
      </w:pPr>
      <w:r w:rsidRPr="00722134">
        <w:rPr>
          <w:b/>
          <w:bCs/>
        </w:rPr>
        <w:t>Data Collection</w:t>
      </w:r>
      <w:r w:rsidRPr="00722134">
        <w:t>: Pre and post-intervention data.</w:t>
      </w:r>
    </w:p>
    <w:p w14:paraId="2EF9FA1E" w14:textId="77777777" w:rsidR="00722134" w:rsidRPr="00722134" w:rsidRDefault="00722134" w:rsidP="00722134">
      <w:pPr>
        <w:numPr>
          <w:ilvl w:val="1"/>
          <w:numId w:val="20"/>
        </w:numPr>
      </w:pPr>
      <w:r w:rsidRPr="00722134">
        <w:rPr>
          <w:b/>
          <w:bCs/>
        </w:rPr>
        <w:t>Analysis</w:t>
      </w:r>
      <w:r w:rsidRPr="00722134">
        <w:t>: Using difference-in-differences and other methods.</w:t>
      </w:r>
    </w:p>
    <w:p w14:paraId="46FD1190" w14:textId="77777777" w:rsidR="00722134" w:rsidRPr="00722134" w:rsidRDefault="00722134" w:rsidP="00722134">
      <w:pPr>
        <w:numPr>
          <w:ilvl w:val="1"/>
          <w:numId w:val="20"/>
        </w:numPr>
      </w:pPr>
      <w:r w:rsidRPr="00722134">
        <w:rPr>
          <w:b/>
          <w:bCs/>
        </w:rPr>
        <w:t>Visualization</w:t>
      </w:r>
      <w:r w:rsidRPr="00722134">
        <w:t>: Showing impact with plots.</w:t>
      </w:r>
    </w:p>
    <w:p w14:paraId="759791C8" w14:textId="77777777" w:rsidR="00722134" w:rsidRPr="00722134" w:rsidRDefault="00722134" w:rsidP="00722134">
      <w:pPr>
        <w:numPr>
          <w:ilvl w:val="1"/>
          <w:numId w:val="20"/>
        </w:numPr>
      </w:pPr>
      <w:r w:rsidRPr="00722134">
        <w:rPr>
          <w:b/>
          <w:bCs/>
        </w:rPr>
        <w:t>Conclusion</w:t>
      </w:r>
      <w:r w:rsidRPr="00722134">
        <w:t>: Effectiveness and recommendations.</w:t>
      </w:r>
    </w:p>
    <w:p w14:paraId="52C0A901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20. Case Study: Syphilis Surveillance and Intervention Strategies Using R</w:t>
      </w:r>
    </w:p>
    <w:p w14:paraId="4420753D" w14:textId="77777777" w:rsidR="00722134" w:rsidRPr="00722134" w:rsidRDefault="00722134" w:rsidP="00722134">
      <w:pPr>
        <w:numPr>
          <w:ilvl w:val="0"/>
          <w:numId w:val="21"/>
        </w:numPr>
      </w:pPr>
      <w:r w:rsidRPr="00722134">
        <w:rPr>
          <w:b/>
          <w:bCs/>
        </w:rPr>
        <w:t>Objective</w:t>
      </w:r>
      <w:r w:rsidRPr="00722134">
        <w:t>: Present a comprehensive case study.</w:t>
      </w:r>
    </w:p>
    <w:p w14:paraId="2C3E71E3" w14:textId="77777777" w:rsidR="00722134" w:rsidRPr="00722134" w:rsidRDefault="00722134" w:rsidP="00722134">
      <w:pPr>
        <w:numPr>
          <w:ilvl w:val="0"/>
          <w:numId w:val="21"/>
        </w:numPr>
      </w:pPr>
      <w:r w:rsidRPr="00722134">
        <w:rPr>
          <w:b/>
          <w:bCs/>
        </w:rPr>
        <w:t>Steps</w:t>
      </w:r>
      <w:r w:rsidRPr="00722134">
        <w:t>:</w:t>
      </w:r>
    </w:p>
    <w:p w14:paraId="72A3EB4D" w14:textId="77777777" w:rsidR="00722134" w:rsidRPr="00722134" w:rsidRDefault="00722134" w:rsidP="00722134">
      <w:pPr>
        <w:numPr>
          <w:ilvl w:val="1"/>
          <w:numId w:val="21"/>
        </w:numPr>
      </w:pPr>
      <w:r w:rsidRPr="00722134">
        <w:rPr>
          <w:b/>
          <w:bCs/>
        </w:rPr>
        <w:t>Introduction</w:t>
      </w:r>
      <w:r w:rsidRPr="00722134">
        <w:t>: Overview of the case study.</w:t>
      </w:r>
    </w:p>
    <w:p w14:paraId="1586E103" w14:textId="77777777" w:rsidR="00722134" w:rsidRPr="00722134" w:rsidRDefault="00722134" w:rsidP="00722134">
      <w:pPr>
        <w:numPr>
          <w:ilvl w:val="1"/>
          <w:numId w:val="21"/>
        </w:numPr>
      </w:pPr>
      <w:r w:rsidRPr="00722134">
        <w:rPr>
          <w:b/>
          <w:bCs/>
        </w:rPr>
        <w:t>Data Overview</w:t>
      </w:r>
      <w:r w:rsidRPr="00722134">
        <w:t>: Description of the datasets and indicators.</w:t>
      </w:r>
    </w:p>
    <w:p w14:paraId="7272E343" w14:textId="77777777" w:rsidR="00722134" w:rsidRPr="00722134" w:rsidRDefault="00722134" w:rsidP="00722134">
      <w:pPr>
        <w:numPr>
          <w:ilvl w:val="1"/>
          <w:numId w:val="21"/>
        </w:numPr>
      </w:pPr>
      <w:r w:rsidRPr="00722134">
        <w:rPr>
          <w:b/>
          <w:bCs/>
        </w:rPr>
        <w:t>Analysis Steps</w:t>
      </w:r>
      <w:r w:rsidRPr="00722134">
        <w:t>: Detailed analysis using previous techniques.</w:t>
      </w:r>
    </w:p>
    <w:p w14:paraId="3C8583DE" w14:textId="77777777" w:rsidR="00722134" w:rsidRPr="00722134" w:rsidRDefault="00722134" w:rsidP="00722134">
      <w:pPr>
        <w:numPr>
          <w:ilvl w:val="1"/>
          <w:numId w:val="21"/>
        </w:numPr>
      </w:pPr>
      <w:r w:rsidRPr="00722134">
        <w:rPr>
          <w:b/>
          <w:bCs/>
        </w:rPr>
        <w:t>Findings</w:t>
      </w:r>
      <w:r w:rsidRPr="00722134">
        <w:t>: Key results and their implications.</w:t>
      </w:r>
    </w:p>
    <w:p w14:paraId="69209F4E" w14:textId="77777777" w:rsidR="00722134" w:rsidRPr="00722134" w:rsidRDefault="00722134" w:rsidP="00722134">
      <w:pPr>
        <w:numPr>
          <w:ilvl w:val="1"/>
          <w:numId w:val="21"/>
        </w:numPr>
      </w:pPr>
      <w:r w:rsidRPr="00722134">
        <w:rPr>
          <w:b/>
          <w:bCs/>
        </w:rPr>
        <w:t>Conclusion</w:t>
      </w:r>
      <w:r w:rsidRPr="00722134">
        <w:t>: Summary and policy recommendations.</w:t>
      </w:r>
    </w:p>
    <w:p w14:paraId="238C745D" w14:textId="77777777" w:rsidR="00722134" w:rsidRPr="00722134" w:rsidRDefault="00722134" w:rsidP="00722134">
      <w:pPr>
        <w:rPr>
          <w:b/>
          <w:bCs/>
        </w:rPr>
      </w:pPr>
      <w:r w:rsidRPr="00722134">
        <w:rPr>
          <w:b/>
          <w:bCs/>
        </w:rPr>
        <w:t>General Writing Tips</w:t>
      </w:r>
    </w:p>
    <w:p w14:paraId="5E58E561" w14:textId="77777777" w:rsidR="00722134" w:rsidRPr="00722134" w:rsidRDefault="00722134" w:rsidP="00722134">
      <w:pPr>
        <w:numPr>
          <w:ilvl w:val="0"/>
          <w:numId w:val="22"/>
        </w:numPr>
      </w:pPr>
      <w:r w:rsidRPr="00722134">
        <w:rPr>
          <w:b/>
          <w:bCs/>
        </w:rPr>
        <w:t>Consistency</w:t>
      </w:r>
      <w:r w:rsidRPr="00722134">
        <w:t>: Ensure that each article follows a consistent structure: introduction, methodology, results, and conclusion.</w:t>
      </w:r>
    </w:p>
    <w:p w14:paraId="1364B307" w14:textId="77777777" w:rsidR="00722134" w:rsidRPr="00722134" w:rsidRDefault="00722134" w:rsidP="00722134">
      <w:pPr>
        <w:numPr>
          <w:ilvl w:val="0"/>
          <w:numId w:val="22"/>
        </w:numPr>
      </w:pPr>
      <w:r w:rsidRPr="00722134">
        <w:rPr>
          <w:b/>
          <w:bCs/>
        </w:rPr>
        <w:t>Code Examples</w:t>
      </w:r>
      <w:r w:rsidRPr="00722134">
        <w:t>: Include clear, well-commented code snippets to demonstrate your R skills.</w:t>
      </w:r>
    </w:p>
    <w:p w14:paraId="1934BF87" w14:textId="77777777" w:rsidR="00722134" w:rsidRPr="00722134" w:rsidRDefault="00722134" w:rsidP="00722134">
      <w:pPr>
        <w:numPr>
          <w:ilvl w:val="0"/>
          <w:numId w:val="22"/>
        </w:numPr>
      </w:pPr>
      <w:r w:rsidRPr="00722134">
        <w:rPr>
          <w:b/>
          <w:bCs/>
        </w:rPr>
        <w:t>Visuals</w:t>
      </w:r>
      <w:r w:rsidRPr="00722134">
        <w:t>: Use high-quality plots and charts to make your analysis visually appealing.</w:t>
      </w:r>
    </w:p>
    <w:p w14:paraId="17A4696C" w14:textId="77777777" w:rsidR="00722134" w:rsidRPr="00722134" w:rsidRDefault="00722134" w:rsidP="00722134">
      <w:pPr>
        <w:numPr>
          <w:ilvl w:val="0"/>
          <w:numId w:val="22"/>
        </w:numPr>
      </w:pPr>
      <w:r w:rsidRPr="00722134">
        <w:rPr>
          <w:b/>
          <w:bCs/>
        </w:rPr>
        <w:t>Engagement</w:t>
      </w:r>
      <w:r w:rsidRPr="00722134">
        <w:t>: Write in an engaging and informative tone to keep readers interested.</w:t>
      </w:r>
    </w:p>
    <w:p w14:paraId="196D23BC" w14:textId="77777777" w:rsidR="00722134" w:rsidRPr="00722134" w:rsidRDefault="00722134" w:rsidP="00722134">
      <w:pPr>
        <w:numPr>
          <w:ilvl w:val="0"/>
          <w:numId w:val="22"/>
        </w:numPr>
      </w:pPr>
      <w:r w:rsidRPr="00722134">
        <w:rPr>
          <w:b/>
          <w:bCs/>
        </w:rPr>
        <w:lastRenderedPageBreak/>
        <w:t>Accessibility</w:t>
      </w:r>
      <w:r w:rsidRPr="00722134">
        <w:t>: Explain technical terms and concepts for readers who may not be familiar with R or public health terminology.</w:t>
      </w:r>
    </w:p>
    <w:p w14:paraId="0B00B26D" w14:textId="77777777" w:rsidR="00722134" w:rsidRPr="00722134" w:rsidRDefault="00722134" w:rsidP="00722134">
      <w:r w:rsidRPr="00722134">
        <w:t>By following this structured approach, you'll be able to create a compelling series of blog articles that not only showcase your R programming skills but also contribute to the important work of identifying syphilis prevalence and supporting public health initiatives.</w:t>
      </w:r>
    </w:p>
    <w:p w14:paraId="34C9ABE2" w14:textId="77777777" w:rsidR="00722134" w:rsidRPr="00722134" w:rsidRDefault="00722134" w:rsidP="00722134">
      <w:pPr>
        <w:rPr>
          <w:vanish/>
        </w:rPr>
      </w:pPr>
      <w:r w:rsidRPr="00722134">
        <w:rPr>
          <w:vanish/>
        </w:rPr>
        <w:t>Top of Form</w:t>
      </w:r>
    </w:p>
    <w:p w14:paraId="37D3BDFE" w14:textId="77777777" w:rsidR="00722134" w:rsidRPr="00722134" w:rsidRDefault="00722134" w:rsidP="00722134">
      <w:pPr>
        <w:rPr>
          <w:vanish/>
        </w:rPr>
      </w:pPr>
      <w:r w:rsidRPr="00722134">
        <w:rPr>
          <w:vanish/>
        </w:rPr>
        <w:t>Bottom of Form</w:t>
      </w:r>
    </w:p>
    <w:p w14:paraId="593C41A0" w14:textId="77777777" w:rsidR="00722134" w:rsidRDefault="00722134"/>
    <w:sectPr w:rsidR="007221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A092F"/>
    <w:multiLevelType w:val="multilevel"/>
    <w:tmpl w:val="FAC06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D45E61"/>
    <w:multiLevelType w:val="multilevel"/>
    <w:tmpl w:val="0F860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9E20E8"/>
    <w:multiLevelType w:val="multilevel"/>
    <w:tmpl w:val="1882A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93DF8"/>
    <w:multiLevelType w:val="multilevel"/>
    <w:tmpl w:val="31A6F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2E5310"/>
    <w:multiLevelType w:val="multilevel"/>
    <w:tmpl w:val="C4EAD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0329F"/>
    <w:multiLevelType w:val="multilevel"/>
    <w:tmpl w:val="942E1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3B3B0D"/>
    <w:multiLevelType w:val="multilevel"/>
    <w:tmpl w:val="2B3C2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133DF4"/>
    <w:multiLevelType w:val="multilevel"/>
    <w:tmpl w:val="DB142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8E7DAC"/>
    <w:multiLevelType w:val="multilevel"/>
    <w:tmpl w:val="28245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C75728"/>
    <w:multiLevelType w:val="multilevel"/>
    <w:tmpl w:val="C91CC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8A2D9D"/>
    <w:multiLevelType w:val="multilevel"/>
    <w:tmpl w:val="58CAD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942A38"/>
    <w:multiLevelType w:val="multilevel"/>
    <w:tmpl w:val="E4EAA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845CAA"/>
    <w:multiLevelType w:val="multilevel"/>
    <w:tmpl w:val="78D86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C06F2E"/>
    <w:multiLevelType w:val="multilevel"/>
    <w:tmpl w:val="1BCA6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6511DB2"/>
    <w:multiLevelType w:val="multilevel"/>
    <w:tmpl w:val="FDB47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8238D0"/>
    <w:multiLevelType w:val="multilevel"/>
    <w:tmpl w:val="9BA21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5274E4"/>
    <w:multiLevelType w:val="multilevel"/>
    <w:tmpl w:val="2A902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2446A3"/>
    <w:multiLevelType w:val="multilevel"/>
    <w:tmpl w:val="214EF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B0691A"/>
    <w:multiLevelType w:val="multilevel"/>
    <w:tmpl w:val="CAC44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545A0F"/>
    <w:multiLevelType w:val="multilevel"/>
    <w:tmpl w:val="6C186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C35800"/>
    <w:multiLevelType w:val="multilevel"/>
    <w:tmpl w:val="A394F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C63F36"/>
    <w:multiLevelType w:val="multilevel"/>
    <w:tmpl w:val="8A369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5033857">
    <w:abstractNumId w:val="13"/>
  </w:num>
  <w:num w:numId="2" w16cid:durableId="372270950">
    <w:abstractNumId w:val="9"/>
  </w:num>
  <w:num w:numId="3" w16cid:durableId="1516074399">
    <w:abstractNumId w:val="0"/>
  </w:num>
  <w:num w:numId="4" w16cid:durableId="828013817">
    <w:abstractNumId w:val="3"/>
  </w:num>
  <w:num w:numId="5" w16cid:durableId="765423188">
    <w:abstractNumId w:val="5"/>
  </w:num>
  <w:num w:numId="6" w16cid:durableId="577714752">
    <w:abstractNumId w:val="16"/>
  </w:num>
  <w:num w:numId="7" w16cid:durableId="1938639702">
    <w:abstractNumId w:val="14"/>
  </w:num>
  <w:num w:numId="8" w16cid:durableId="1266888031">
    <w:abstractNumId w:val="15"/>
  </w:num>
  <w:num w:numId="9" w16cid:durableId="1321423761">
    <w:abstractNumId w:val="11"/>
  </w:num>
  <w:num w:numId="10" w16cid:durableId="1616593177">
    <w:abstractNumId w:val="2"/>
  </w:num>
  <w:num w:numId="11" w16cid:durableId="1770806878">
    <w:abstractNumId w:val="4"/>
  </w:num>
  <w:num w:numId="12" w16cid:durableId="1851678425">
    <w:abstractNumId w:val="20"/>
  </w:num>
  <w:num w:numId="13" w16cid:durableId="282032827">
    <w:abstractNumId w:val="21"/>
  </w:num>
  <w:num w:numId="14" w16cid:durableId="1465392128">
    <w:abstractNumId w:val="6"/>
  </w:num>
  <w:num w:numId="15" w16cid:durableId="1940944756">
    <w:abstractNumId w:val="19"/>
  </w:num>
  <w:num w:numId="16" w16cid:durableId="1739668468">
    <w:abstractNumId w:val="17"/>
  </w:num>
  <w:num w:numId="17" w16cid:durableId="1038508293">
    <w:abstractNumId w:val="8"/>
  </w:num>
  <w:num w:numId="18" w16cid:durableId="25713493">
    <w:abstractNumId w:val="10"/>
  </w:num>
  <w:num w:numId="19" w16cid:durableId="1406151568">
    <w:abstractNumId w:val="1"/>
  </w:num>
  <w:num w:numId="20" w16cid:durableId="56364574">
    <w:abstractNumId w:val="18"/>
  </w:num>
  <w:num w:numId="21" w16cid:durableId="1433863362">
    <w:abstractNumId w:val="12"/>
  </w:num>
  <w:num w:numId="22" w16cid:durableId="19771047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NDS1MLY0M7Y0tDBQ0lEKTi0uzszPAykwrAUAL4AeXCwAAAA="/>
  </w:docVars>
  <w:rsids>
    <w:rsidRoot w:val="00722134"/>
    <w:rsid w:val="003B2990"/>
    <w:rsid w:val="00722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B84730"/>
  <w15:chartTrackingRefBased/>
  <w15:docId w15:val="{D34D701B-35F7-4547-A75C-1DE491EE4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213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213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213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213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213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213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213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213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213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213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213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213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213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213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213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213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213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213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213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21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213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213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213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213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213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213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213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213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213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894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8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01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46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758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893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115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5639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701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134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820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7400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4895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1102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562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59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1516</Words>
  <Characters>9462</Characters>
  <Application>Microsoft Office Word</Application>
  <DocSecurity>0</DocSecurity>
  <Lines>216</Lines>
  <Paragraphs>200</Paragraphs>
  <ScaleCrop>false</ScaleCrop>
  <Company/>
  <LinksUpToDate>false</LinksUpToDate>
  <CharactersWithSpaces>10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belani Mfengwana</dc:creator>
  <cp:keywords/>
  <dc:description/>
  <cp:lastModifiedBy>Thobelani Mfengwana</cp:lastModifiedBy>
  <cp:revision>1</cp:revision>
  <dcterms:created xsi:type="dcterms:W3CDTF">2024-07-08T11:26:00Z</dcterms:created>
  <dcterms:modified xsi:type="dcterms:W3CDTF">2024-07-08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923d71-a62f-4727-828e-accc71bc5feb</vt:lpwstr>
  </property>
</Properties>
</file>